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ED2573" w14:paraId="7152A657" w14:textId="77777777" w:rsidTr="00AF5B55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7152A651" w14:textId="77777777" w:rsidR="00255B63" w:rsidRPr="00ED2573" w:rsidRDefault="00255B63" w:rsidP="00E17200">
            <w:pPr>
              <w:spacing w:before="60" w:after="60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7152A652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7152A653" w14:textId="177A3890" w:rsidR="00AF4FA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For</w:t>
            </w:r>
            <w:r w:rsidR="00B044B3"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 xml:space="preserve"> Auto &amp; Farm Machinery Technician” Level-4</w:t>
            </w:r>
          </w:p>
          <w:p w14:paraId="7152A654" w14:textId="47083A5B" w:rsidR="00255B63" w:rsidRPr="00ED2573" w:rsidRDefault="0021212D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(</w:t>
            </w:r>
            <w:r w:rsidR="00793F16"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One Year</w:t>
            </w: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 xml:space="preserve"> Program)</w:t>
            </w:r>
          </w:p>
          <w:p w14:paraId="7152A655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ED2573">
              <w:rPr>
                <w:rFonts w:asciiTheme="minorBidi" w:hAnsiTheme="minorBidi"/>
                <w:b/>
                <w:bCs/>
                <w:sz w:val="28"/>
                <w:szCs w:val="28"/>
              </w:rPr>
              <w:t>Formative Assessment</w:t>
            </w:r>
          </w:p>
          <w:p w14:paraId="7152A656" w14:textId="77777777" w:rsidR="00255B63" w:rsidRPr="00ED2573" w:rsidRDefault="00255B63" w:rsidP="00E17200">
            <w:pPr>
              <w:spacing w:before="240" w:after="120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ED2573" w14:paraId="7152A65C" w14:textId="77777777" w:rsidTr="00AF5B55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7152A658" w14:textId="77777777" w:rsidR="00255B63" w:rsidRPr="00ED2573" w:rsidRDefault="00255B63" w:rsidP="00E17200">
            <w:pPr>
              <w:spacing w:before="60" w:after="60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7152A659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Date </w:t>
            </w:r>
            <w:r w:rsidR="00AF4FA3"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04</w:t>
            </w:r>
            <w:r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-</w:t>
            </w:r>
            <w:r w:rsidR="00AF4FA3"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9</w:t>
            </w:r>
            <w:r w:rsidR="00AF4FA3"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  <w:vertAlign w:val="superscript"/>
              </w:rPr>
              <w:t>th</w:t>
            </w:r>
            <w:r w:rsidR="00AF4FA3"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November</w:t>
            </w:r>
            <w:r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202</w:t>
            </w:r>
            <w:r w:rsidR="0021212D"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4</w:t>
            </w:r>
          </w:p>
          <w:p w14:paraId="7152A65A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Lahore</w:t>
            </w:r>
          </w:p>
          <w:p w14:paraId="7152A65B" w14:textId="77777777" w:rsidR="00255B63" w:rsidRPr="00ED2573" w:rsidRDefault="00255B63" w:rsidP="00E17200">
            <w:pPr>
              <w:spacing w:before="60" w:after="60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ED2573" w14:paraId="7152A662" w14:textId="77777777" w:rsidTr="00AF5B55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7152A65D" w14:textId="77777777" w:rsidR="00255B63" w:rsidRPr="00ED2573" w:rsidRDefault="00255B63" w:rsidP="00E17200">
            <w:pPr>
              <w:spacing w:before="60" w:after="60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7152A65E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7152A93E" wp14:editId="7152A93F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52A65F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7152A660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ED257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7152A661" w14:textId="77777777" w:rsidR="00255B63" w:rsidRPr="00ED2573" w:rsidRDefault="00255B63" w:rsidP="00E17200">
            <w:pPr>
              <w:spacing w:before="240" w:after="120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7152A663" w14:textId="77777777" w:rsidR="00255B63" w:rsidRPr="00ED2573" w:rsidRDefault="00255B63" w:rsidP="00E17200">
      <w:pPr>
        <w:jc w:val="center"/>
        <w:rPr>
          <w:rFonts w:asciiTheme="minorBidi" w:hAnsiTheme="minorBidi"/>
          <w:b/>
          <w:sz w:val="32"/>
        </w:rPr>
      </w:pPr>
    </w:p>
    <w:p w14:paraId="7152A664" w14:textId="77777777" w:rsidR="00255B63" w:rsidRPr="00ED2573" w:rsidRDefault="00255B63" w:rsidP="00E17200">
      <w:pPr>
        <w:rPr>
          <w:rFonts w:asciiTheme="minorBidi" w:hAnsiTheme="minorBidi"/>
          <w:b/>
          <w:sz w:val="32"/>
        </w:rPr>
      </w:pPr>
      <w:r w:rsidRPr="00ED2573">
        <w:rPr>
          <w:rFonts w:asciiTheme="minorBidi" w:hAnsiTheme="minorBidi"/>
          <w:b/>
          <w:sz w:val="32"/>
        </w:rPr>
        <w:br w:type="page"/>
      </w:r>
    </w:p>
    <w:p w14:paraId="7152A665" w14:textId="77777777" w:rsidR="004D18BE" w:rsidRPr="008058DD" w:rsidRDefault="004D18BE" w:rsidP="00E17200">
      <w:pPr>
        <w:jc w:val="center"/>
        <w:rPr>
          <w:rFonts w:asciiTheme="minorBidi" w:hAnsiTheme="minorBidi"/>
          <w:b/>
          <w:sz w:val="24"/>
          <w:szCs w:val="24"/>
        </w:rPr>
      </w:pPr>
      <w:r w:rsidRPr="008058DD">
        <w:rPr>
          <w:rFonts w:asciiTheme="minorBidi" w:hAnsiTheme="minorBidi"/>
          <w:b/>
          <w:sz w:val="24"/>
          <w:szCs w:val="24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ED2573" w14:paraId="7152A669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7152A666" w14:textId="77777777" w:rsidR="00D3033E" w:rsidRPr="00ED2573" w:rsidRDefault="00D3033E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7152A668" w14:textId="1D8A7721" w:rsidR="00D3033E" w:rsidRPr="00ED2573" w:rsidRDefault="00B044B3" w:rsidP="00053F4D">
            <w:pPr>
              <w:spacing w:before="240" w:after="120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</w:tc>
      </w:tr>
      <w:tr w:rsidR="00D3033E" w:rsidRPr="00ED2573" w14:paraId="7152A66C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7152A66A" w14:textId="77777777" w:rsidR="00D3033E" w:rsidRPr="00ED2573" w:rsidRDefault="00102FED" w:rsidP="00053F4D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7152A66B" w14:textId="3D745323" w:rsidR="00D3033E" w:rsidRPr="00ED2573" w:rsidRDefault="00B044B3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0716MSA1810 Perform Repair/Maintenance of Agriculture Implements</w:t>
            </w:r>
          </w:p>
        </w:tc>
      </w:tr>
      <w:tr w:rsidR="005551AD" w:rsidRPr="00ED2573" w14:paraId="7152A66F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7152A66D" w14:textId="77777777" w:rsidR="005551AD" w:rsidRPr="00ED2573" w:rsidRDefault="005551AD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7152A66E" w14:textId="77777777" w:rsidR="005551AD" w:rsidRPr="00ED2573" w:rsidRDefault="005551AD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ED2573" w14:paraId="7152A674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7152A670" w14:textId="77777777" w:rsidR="00D3033E" w:rsidRPr="00ED2573" w:rsidRDefault="00D3033E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7152A671" w14:textId="77777777" w:rsidR="00D3033E" w:rsidRPr="00ED2573" w:rsidRDefault="00D3033E" w:rsidP="00053F4D">
            <w:p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ED2573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ED2573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ED2573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7152A672" w14:textId="77777777" w:rsidR="00D3033E" w:rsidRPr="00ED2573" w:rsidRDefault="00D3033E" w:rsidP="00053F4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673" w14:textId="77777777" w:rsidR="00D3033E" w:rsidRPr="00ED2573" w:rsidRDefault="00D3033E" w:rsidP="00053F4D">
            <w:p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ED2573">
              <w:rPr>
                <w:rFonts w:asciiTheme="minorBidi" w:hAnsiTheme="minorBidi"/>
                <w:sz w:val="22"/>
                <w:szCs w:val="22"/>
              </w:rPr>
              <w:t>_</w:t>
            </w:r>
            <w:r w:rsidRPr="00ED2573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ED2573" w14:paraId="7152A693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7152A675" w14:textId="77777777" w:rsidR="00D3033E" w:rsidRPr="00ED2573" w:rsidRDefault="00D3033E" w:rsidP="00053F4D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7152A676" w14:textId="77777777" w:rsidR="00D3033E" w:rsidRPr="00ED2573" w:rsidRDefault="00D3033E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7152A677" w14:textId="724B09AF" w:rsidR="00D3033E" w:rsidRPr="00ED2573" w:rsidRDefault="00D3033E" w:rsidP="00053F4D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ED2573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ED2573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ED2573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ED2573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ED2573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ED2573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7152A678" w14:textId="77777777" w:rsidR="001E19D6" w:rsidRPr="00ED2573" w:rsidRDefault="001E19D6" w:rsidP="00053F4D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679" w14:textId="77777777" w:rsidR="008F7AE0" w:rsidRPr="00ED2573" w:rsidRDefault="008F7AE0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Arrange tools and equipment to diagnose fault in Agriculture Implements.</w:t>
            </w:r>
          </w:p>
          <w:p w14:paraId="7152A67A" w14:textId="77777777" w:rsidR="008F7AE0" w:rsidRPr="00ED2573" w:rsidRDefault="008F7AE0" w:rsidP="00053F4D">
            <w:pPr>
              <w:pStyle w:val="CUStyle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agnose fault in;</w:t>
            </w:r>
          </w:p>
          <w:p w14:paraId="7152A67B" w14:textId="32B50BF0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Farm Trolley</w:t>
            </w:r>
          </w:p>
          <w:p w14:paraId="7152A67C" w14:textId="6697CB14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Land Scrapper</w:t>
            </w:r>
          </w:p>
          <w:p w14:paraId="7152A67D" w14:textId="6856B6C0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Mold Board Plough</w:t>
            </w:r>
          </w:p>
          <w:p w14:paraId="7152A67E" w14:textId="61ADC096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sc Plough</w:t>
            </w:r>
          </w:p>
          <w:p w14:paraId="7152A67F" w14:textId="61C2165A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ultivator</w:t>
            </w:r>
          </w:p>
          <w:p w14:paraId="7152A680" w14:textId="6DE06F0E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otavator</w:t>
            </w:r>
          </w:p>
          <w:p w14:paraId="7152A681" w14:textId="56116FA9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idger</w:t>
            </w:r>
          </w:p>
          <w:p w14:paraId="7152A682" w14:textId="75F57EBB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Drill</w:t>
            </w:r>
          </w:p>
          <w:p w14:paraId="7152A683" w14:textId="660BD20E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Planter</w:t>
            </w:r>
          </w:p>
          <w:p w14:paraId="7152A684" w14:textId="6E864251" w:rsidR="008F7AE0" w:rsidRPr="00ED2573" w:rsidRDefault="008F7AE0" w:rsidP="00053F4D">
            <w:pPr>
              <w:pStyle w:val="CUStyl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Sprayers </w:t>
            </w:r>
          </w:p>
          <w:p w14:paraId="7152A685" w14:textId="77777777" w:rsidR="008F7AE0" w:rsidRPr="00ED2573" w:rsidRDefault="008F7AE0" w:rsidP="00053F4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Replace/repair faulty components in </w:t>
            </w:r>
          </w:p>
          <w:p w14:paraId="7152A686" w14:textId="2B0A5245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Farm Trolley</w:t>
            </w:r>
          </w:p>
          <w:p w14:paraId="7152A687" w14:textId="4602DEA8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Land Scrapper</w:t>
            </w:r>
          </w:p>
          <w:p w14:paraId="7152A688" w14:textId="7724B8B5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Mold Board Plough</w:t>
            </w:r>
          </w:p>
          <w:p w14:paraId="7152A689" w14:textId="56CEE440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sc Plough</w:t>
            </w:r>
          </w:p>
          <w:p w14:paraId="7152A68A" w14:textId="5A1745B0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ultivator</w:t>
            </w:r>
          </w:p>
          <w:p w14:paraId="7152A68B" w14:textId="49D953FE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otavator</w:t>
            </w:r>
          </w:p>
          <w:p w14:paraId="7152A68C" w14:textId="3178160F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idger</w:t>
            </w:r>
          </w:p>
          <w:p w14:paraId="7152A68D" w14:textId="66F30EAB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Drill</w:t>
            </w:r>
          </w:p>
          <w:p w14:paraId="7152A68E" w14:textId="1586B26E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Planter</w:t>
            </w:r>
          </w:p>
          <w:p w14:paraId="7152A68F" w14:textId="6B77E68C" w:rsidR="008F7AE0" w:rsidRPr="00ED2573" w:rsidRDefault="008F7AE0" w:rsidP="00053F4D">
            <w:pPr>
              <w:pStyle w:val="CUStyle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Sprayers </w:t>
            </w:r>
          </w:p>
          <w:p w14:paraId="7152A690" w14:textId="77777777" w:rsidR="008F7AE0" w:rsidRPr="00ED2573" w:rsidRDefault="008F7AE0" w:rsidP="00053F4D">
            <w:pPr>
              <w:pStyle w:val="CUStyle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agnose fault in Land Leveler and Laser Leveler</w:t>
            </w: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ab/>
            </w:r>
          </w:p>
          <w:p w14:paraId="7152A691" w14:textId="77777777" w:rsidR="008F7AE0" w:rsidRPr="00ED2573" w:rsidRDefault="008F7AE0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eplace/repair faulty components in Land Leveler and Laser Leveler</w:t>
            </w:r>
          </w:p>
          <w:p w14:paraId="7152A692" w14:textId="77777777" w:rsidR="00EE68A5" w:rsidRPr="00ED2573" w:rsidRDefault="008F7AE0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arry out Work Performance</w:t>
            </w:r>
          </w:p>
        </w:tc>
      </w:tr>
      <w:tr w:rsidR="00D3033E" w:rsidRPr="00ED2573" w14:paraId="7152A696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7152A694" w14:textId="77777777" w:rsidR="00D3033E" w:rsidRPr="00ED2573" w:rsidRDefault="00D3033E" w:rsidP="00053F4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7152A695" w14:textId="77777777" w:rsidR="00D3033E" w:rsidRPr="00ED2573" w:rsidRDefault="00D3033E" w:rsidP="00053F4D">
            <w:p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ED2573" w14:paraId="7152A6C1" w14:textId="77777777" w:rsidTr="008967C4">
        <w:trPr>
          <w:trHeight w:val="699"/>
        </w:trPr>
        <w:tc>
          <w:tcPr>
            <w:tcW w:w="1615" w:type="dxa"/>
          </w:tcPr>
          <w:p w14:paraId="7152A697" w14:textId="77777777" w:rsidR="00164197" w:rsidRPr="00ED2573" w:rsidRDefault="00164197" w:rsidP="00053F4D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7152A698" w14:textId="77777777" w:rsidR="00C62EF2" w:rsidRPr="00ED2573" w:rsidRDefault="00C62EF2" w:rsidP="00053F4D">
            <w:pPr>
              <w:pStyle w:val="ListParagraph"/>
              <w:numPr>
                <w:ilvl w:val="0"/>
                <w:numId w:val="4"/>
              </w:numPr>
              <w:ind w:left="365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rrange tools and equipment to diagnose fault in </w:t>
            </w:r>
            <w:r w:rsidR="0016311B"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Agriculture Implements</w:t>
            </w:r>
          </w:p>
          <w:p w14:paraId="7152A699" w14:textId="77777777" w:rsidR="00C07944" w:rsidRPr="00ED2573" w:rsidRDefault="00C07944" w:rsidP="00053F4D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hAnsiTheme="minorBidi"/>
                <w:sz w:val="22"/>
                <w:szCs w:val="22"/>
              </w:rPr>
              <w:t>Use PPE as per SOPs.</w:t>
            </w:r>
          </w:p>
          <w:p w14:paraId="7152A69A" w14:textId="77777777" w:rsidR="00C62EF2" w:rsidRPr="00ED2573" w:rsidRDefault="00C07944" w:rsidP="00053F4D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in </w:t>
            </w:r>
            <w:r w:rsidR="0016311B" w:rsidRPr="00ED2573">
              <w:rPr>
                <w:rFonts w:asciiTheme="minorBidi" w:hAnsiTheme="minorBidi"/>
                <w:sz w:val="22"/>
                <w:szCs w:val="22"/>
              </w:rPr>
              <w:t>Agriculture Implements</w:t>
            </w: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.</w:t>
            </w:r>
          </w:p>
          <w:p w14:paraId="7152A69B" w14:textId="744412C1" w:rsidR="005D6D66" w:rsidRPr="00ED2573" w:rsidRDefault="0016311B" w:rsidP="00053F4D">
            <w:pPr>
              <w:pStyle w:val="CUStyle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75" w:hanging="27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</w:t>
            </w:r>
            <w:r w:rsidR="005D6D66"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(Farm Trolley, Land Scrapper, Mold Board Plough, Disc Plough, Cultivator, Rotavator, Ridger, Seed Drill, Seed Planter, </w:t>
            </w:r>
            <w:r w:rsidR="005D6D66" w:rsidRPr="00ED2573">
              <w:rPr>
                <w:rFonts w:asciiTheme="minorBidi" w:hAnsiTheme="minorBidi"/>
                <w:b/>
                <w:bCs/>
                <w:sz w:val="22"/>
                <w:szCs w:val="22"/>
              </w:rPr>
              <w:lastRenderedPageBreak/>
              <w:t>Sprayers)</w:t>
            </w:r>
          </w:p>
          <w:p w14:paraId="7152A69C" w14:textId="5C69B97A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Detect fault in Farm Trolley (wheel drum, bearing, </w:t>
            </w:r>
            <w:r w:rsidR="00793F16" w:rsidRPr="00ED2573">
              <w:rPr>
                <w:rFonts w:asciiTheme="minorBidi" w:eastAsia="Arial" w:hAnsiTheme="minorBidi"/>
                <w:sz w:val="22"/>
                <w:szCs w:val="22"/>
              </w:rPr>
              <w:t>Tire</w:t>
            </w:r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s,). </w:t>
            </w:r>
          </w:p>
          <w:p w14:paraId="7152A69D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Land Scrapper (nut bolts, Sharp edge) by using tools.</w:t>
            </w:r>
          </w:p>
          <w:p w14:paraId="7152A69E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Mold Board Plough (nut bolts).</w:t>
            </w:r>
          </w:p>
          <w:p w14:paraId="7152A69F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cultivator (spring, nut bolts, plow tips).</w:t>
            </w:r>
          </w:p>
          <w:p w14:paraId="7152A6A0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Rotavator (blades, side gear box, gear box reduction, nut bolts).</w:t>
            </w:r>
          </w:p>
          <w:p w14:paraId="7152A6A1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Detect fault in </w:t>
            </w:r>
            <w:proofErr w:type="spellStart"/>
            <w:r w:rsidRPr="00ED2573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  <w:p w14:paraId="7152A6A2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Seed drill (calibration, nut bolts, pipes).</w:t>
            </w:r>
          </w:p>
          <w:p w14:paraId="7152A6A3" w14:textId="77777777" w:rsidR="005D6D66" w:rsidRPr="00ED2573" w:rsidRDefault="005D6D66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Seed Planter (Calibration, gear maintenance, nut bolts),</w:t>
            </w:r>
          </w:p>
          <w:p w14:paraId="7152A6A4" w14:textId="77777777" w:rsidR="00BA221E" w:rsidRPr="00ED2573" w:rsidRDefault="005D6D66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Sprayer (nozzle, pipes, electronics devices, water tank, nut bolts, greasing).</w:t>
            </w:r>
          </w:p>
          <w:p w14:paraId="7152A6A5" w14:textId="5EFD6E29" w:rsidR="00BA221E" w:rsidRPr="00ED2573" w:rsidRDefault="00BA221E" w:rsidP="00053F4D">
            <w:pPr>
              <w:pStyle w:val="CUStyle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5"/>
              <w:rPr>
                <w:rFonts w:asciiTheme="minorBidi" w:hAnsiTheme="minorBidi"/>
                <w:b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  <w:t>Replace/repair faulty components in (</w:t>
            </w:r>
            <w:r w:rsidRPr="00ED2573">
              <w:rPr>
                <w:rFonts w:asciiTheme="minorBidi" w:hAnsiTheme="minorBidi"/>
                <w:b/>
                <w:sz w:val="22"/>
                <w:szCs w:val="22"/>
              </w:rPr>
              <w:t>Farm Trolley, Land Scrapper, Mold Board Plough, Disc Plough, Cultivator, Rotavator, Ridger, Seed Drill, Seed Planter, Sprayers)</w:t>
            </w:r>
          </w:p>
          <w:p w14:paraId="7152A6A6" w14:textId="08AC4C6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Repair &amp; maintain Farm Trolley (wheel drum, bearing, </w:t>
            </w:r>
            <w:r w:rsidR="00793F16" w:rsidRPr="00ED2573">
              <w:rPr>
                <w:rFonts w:asciiTheme="minorBidi" w:eastAsia="Arial" w:hAnsiTheme="minorBidi"/>
                <w:sz w:val="22"/>
                <w:szCs w:val="22"/>
              </w:rPr>
              <w:t>Tire</w:t>
            </w:r>
            <w:r w:rsidRPr="00ED2573">
              <w:rPr>
                <w:rFonts w:asciiTheme="minorBidi" w:eastAsia="Arial" w:hAnsiTheme="minorBidi"/>
                <w:sz w:val="22"/>
                <w:szCs w:val="22"/>
              </w:rPr>
              <w:t>s,) by using tools &amp; equipment.</w:t>
            </w:r>
          </w:p>
          <w:p w14:paraId="7152A6A7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Maintain Land Scrapper (nut bolts, Sharp edge) by using tools &amp; equipment.</w:t>
            </w:r>
          </w:p>
          <w:p w14:paraId="7152A6A8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Maintain Mold Board Plough (nut bolts).</w:t>
            </w:r>
          </w:p>
          <w:p w14:paraId="7152A6A9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air &amp; maintain cultivator (spring, nut bolts, plow tips).</w:t>
            </w:r>
          </w:p>
          <w:p w14:paraId="7152A6AA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air &amp;Maintain Inspect Rotavator (blades, side gear box, gear box reduction, nut bolts).</w:t>
            </w:r>
          </w:p>
          <w:p w14:paraId="7152A6AB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Repair &amp; maintain </w:t>
            </w:r>
            <w:proofErr w:type="spellStart"/>
            <w:r w:rsidRPr="00ED2573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ED2573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  <w:p w14:paraId="7152A6AC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 &amp; maintain Seed drill (calibration, nut bolts, pipes).</w:t>
            </w:r>
          </w:p>
          <w:p w14:paraId="7152A6AD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Maintain Seed Planter (Calibration, gear maintenance, nut bolts).</w:t>
            </w:r>
          </w:p>
          <w:p w14:paraId="7152A6AE" w14:textId="77777777" w:rsidR="00BA221E" w:rsidRPr="00ED2573" w:rsidRDefault="00BA221E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 &amp; Maintain Sprayer (nozzle, pipes, electronics devices, water tank, nut bolts, greasing).</w:t>
            </w:r>
          </w:p>
          <w:p w14:paraId="7152A6AF" w14:textId="77777777" w:rsidR="00EE450D" w:rsidRPr="00ED2573" w:rsidRDefault="00C67459" w:rsidP="00053F4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 w:hanging="360"/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4.</w:t>
            </w:r>
            <w:r w:rsidR="00EE450D" w:rsidRPr="00ED2573">
              <w:rPr>
                <w:rFonts w:asciiTheme="minorBidi" w:eastAsia="Arial" w:hAnsiTheme="minorBidi"/>
                <w:sz w:val="22"/>
                <w:szCs w:val="22"/>
              </w:rPr>
              <w:tab/>
            </w:r>
            <w:r w:rsidR="00EE450D" w:rsidRPr="00ED2573"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  <w:t>Diagnose fault in Land Leveler and Laser Leveler</w:t>
            </w:r>
          </w:p>
          <w:p w14:paraId="7152A6B0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land lever (cutting edge, nut bolt).</w:t>
            </w:r>
          </w:p>
          <w:p w14:paraId="7152A6B1" w14:textId="77777777" w:rsidR="00C67459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Detect fault in optional attachments in laser leveler (Laser/GPS, Wheels, cutting edge, frame, blades, hitch).</w:t>
            </w:r>
            <w:r w:rsidRPr="00ED2573">
              <w:rPr>
                <w:rFonts w:asciiTheme="minorBidi" w:eastAsia="Arial" w:hAnsiTheme="minorBidi"/>
                <w:sz w:val="22"/>
                <w:szCs w:val="22"/>
              </w:rPr>
              <w:tab/>
            </w:r>
          </w:p>
          <w:p w14:paraId="7152A6B2" w14:textId="77777777" w:rsidR="00EE450D" w:rsidRPr="00ED2573" w:rsidRDefault="00EE450D" w:rsidP="00053F4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 w:hanging="360"/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5.</w:t>
            </w:r>
            <w:r w:rsidRPr="00ED2573">
              <w:rPr>
                <w:rFonts w:asciiTheme="minorBidi" w:eastAsia="Arial" w:hAnsiTheme="minorBidi"/>
                <w:sz w:val="22"/>
                <w:szCs w:val="22"/>
              </w:rPr>
              <w:tab/>
            </w:r>
            <w:r w:rsidRPr="00ED2573"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  <w:t>Replace/repair faulty components in Land Leveler and Laser Leveler</w:t>
            </w:r>
          </w:p>
          <w:p w14:paraId="7152A6B3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 cutting edge, nut bolt in land leveler by using tools &amp; equipment.</w:t>
            </w:r>
          </w:p>
          <w:p w14:paraId="7152A6B4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/Repair Laser/GPS device by using tools and equipment.</w:t>
            </w:r>
          </w:p>
          <w:p w14:paraId="7152A6B5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Adjust calibration of laser leveler.</w:t>
            </w:r>
          </w:p>
          <w:p w14:paraId="7152A6B6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 cutting edge in laser leveler by using tools and equipment.</w:t>
            </w:r>
          </w:p>
          <w:p w14:paraId="7152A6B7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Grease hitch &amp; wheel frame in laser leveler.</w:t>
            </w:r>
          </w:p>
          <w:p w14:paraId="7152A6B8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Replace/sharpen blades in land leveler and laser leveler</w:t>
            </w:r>
          </w:p>
          <w:p w14:paraId="7152A6B9" w14:textId="77777777" w:rsidR="00BA221E" w:rsidRPr="00ED2573" w:rsidRDefault="00BA221E" w:rsidP="00053F4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 w:hanging="360"/>
              <w:rPr>
                <w:rFonts w:asciiTheme="minorBidi" w:hAnsiTheme="minorBidi"/>
                <w:sz w:val="22"/>
                <w:szCs w:val="22"/>
              </w:rPr>
            </w:pPr>
          </w:p>
          <w:p w14:paraId="7152A6BA" w14:textId="77777777" w:rsidR="00C62EF2" w:rsidRPr="00ED2573" w:rsidRDefault="00EE450D" w:rsidP="00053F4D">
            <w:pPr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6.  </w:t>
            </w:r>
            <w:r w:rsidRPr="00ED2573">
              <w:rPr>
                <w:rFonts w:asciiTheme="minorBidi" w:eastAsia="Arial" w:hAnsiTheme="minorBidi"/>
                <w:b/>
                <w:color w:val="000000"/>
                <w:sz w:val="22"/>
                <w:szCs w:val="22"/>
              </w:rPr>
              <w:t>Carry out Work Performance</w:t>
            </w:r>
          </w:p>
          <w:p w14:paraId="7152A6BB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SOPs.</w:t>
            </w:r>
          </w:p>
          <w:p w14:paraId="7152A6BC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Set farm implement's performance in accordance with manufacturer’s manual.</w:t>
            </w:r>
          </w:p>
          <w:p w14:paraId="7152A6BD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Check calibration as per standards.</w:t>
            </w:r>
          </w:p>
          <w:p w14:paraId="7152A6BE" w14:textId="3B7809DD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Clean work area and dispose of waste and non-recycle materials.</w:t>
            </w:r>
          </w:p>
          <w:p w14:paraId="7152A6BF" w14:textId="77777777" w:rsidR="00EE450D" w:rsidRPr="00ED2573" w:rsidRDefault="00EE450D" w:rsidP="00053F4D">
            <w:pPr>
              <w:pStyle w:val="CUStyl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Bidi" w:eastAsia="Arial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  <w:p w14:paraId="7152A6C0" w14:textId="77777777" w:rsidR="00E27014" w:rsidRPr="00ED2573" w:rsidRDefault="00EE450D" w:rsidP="00053F4D">
            <w:pPr>
              <w:pStyle w:val="CUStyle"/>
              <w:numPr>
                <w:ilvl w:val="0"/>
                <w:numId w:val="16"/>
              </w:numPr>
              <w:spacing w:line="240" w:lineRule="auto"/>
              <w:ind w:left="72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sz w:val="22"/>
                <w:szCs w:val="22"/>
              </w:rPr>
              <w:t>Process Workplace documents according to workplace procedures.</w:t>
            </w:r>
          </w:p>
        </w:tc>
      </w:tr>
    </w:tbl>
    <w:p w14:paraId="7152A6C2" w14:textId="77777777" w:rsidR="005932FC" w:rsidRPr="00ED2573" w:rsidRDefault="005932FC" w:rsidP="00E17200">
      <w:pPr>
        <w:jc w:val="center"/>
        <w:rPr>
          <w:rFonts w:asciiTheme="minorBidi" w:hAnsiTheme="minorBidi"/>
          <w:b/>
          <w:sz w:val="32"/>
        </w:rPr>
      </w:pPr>
    </w:p>
    <w:p w14:paraId="7152A6C3" w14:textId="77777777" w:rsidR="00556FE0" w:rsidRPr="00ED2573" w:rsidRDefault="00556FE0" w:rsidP="00E17200">
      <w:pPr>
        <w:rPr>
          <w:rFonts w:asciiTheme="minorBidi" w:hAnsiTheme="minorBidi"/>
          <w:b/>
          <w:sz w:val="32"/>
        </w:rPr>
        <w:sectPr w:rsidR="00556FE0" w:rsidRPr="00ED2573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7152A6C4" w14:textId="77777777" w:rsidR="004D18BE" w:rsidRPr="008058DD" w:rsidRDefault="004D18BE" w:rsidP="00E17200">
      <w:pPr>
        <w:jc w:val="center"/>
        <w:rPr>
          <w:rFonts w:asciiTheme="minorBidi" w:hAnsiTheme="minorBidi"/>
          <w:b/>
          <w:sz w:val="24"/>
          <w:szCs w:val="24"/>
        </w:rPr>
      </w:pPr>
      <w:r w:rsidRPr="008058DD">
        <w:rPr>
          <w:rFonts w:asciiTheme="minorBidi" w:hAnsiTheme="minorBidi"/>
          <w:b/>
          <w:sz w:val="24"/>
          <w:szCs w:val="24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E16616" w:rsidRPr="00ED2573" w14:paraId="7152A6C7" w14:textId="77777777" w:rsidTr="00AF5B55">
        <w:trPr>
          <w:trHeight w:val="359"/>
        </w:trPr>
        <w:tc>
          <w:tcPr>
            <w:tcW w:w="2094" w:type="dxa"/>
            <w:vAlign w:val="center"/>
          </w:tcPr>
          <w:p w14:paraId="7152A6C5" w14:textId="77777777" w:rsidR="00E16616" w:rsidRPr="00ED2573" w:rsidRDefault="00E16616" w:rsidP="00053F4D">
            <w:pPr>
              <w:rPr>
                <w:rFonts w:asciiTheme="minorBidi" w:hAnsiTheme="minorBidi"/>
                <w:b/>
                <w:sz w:val="22"/>
              </w:rPr>
            </w:pPr>
            <w:r w:rsidRPr="00ED2573">
              <w:rPr>
                <w:rFonts w:asciiTheme="minorBidi" w:hAnsiTheme="minorBidi"/>
                <w:b/>
                <w:sz w:val="22"/>
              </w:rPr>
              <w:t>Candidate Name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7152A6C6" w14:textId="77777777" w:rsidR="00E16616" w:rsidRPr="00ED2573" w:rsidRDefault="00E16616" w:rsidP="00053F4D">
            <w:pPr>
              <w:rPr>
                <w:rFonts w:asciiTheme="minorBidi" w:hAnsiTheme="minorBidi"/>
              </w:rPr>
            </w:pPr>
          </w:p>
        </w:tc>
      </w:tr>
      <w:tr w:rsidR="00E16616" w:rsidRPr="00ED2573" w14:paraId="7152A6CA" w14:textId="77777777" w:rsidTr="00AF5B55">
        <w:trPr>
          <w:trHeight w:val="350"/>
        </w:trPr>
        <w:tc>
          <w:tcPr>
            <w:tcW w:w="2094" w:type="dxa"/>
            <w:vAlign w:val="center"/>
          </w:tcPr>
          <w:p w14:paraId="7152A6C8" w14:textId="77777777" w:rsidR="00E16616" w:rsidRPr="00ED2573" w:rsidRDefault="00E16616" w:rsidP="00053F4D">
            <w:pPr>
              <w:rPr>
                <w:rFonts w:asciiTheme="minorBidi" w:hAnsiTheme="minorBidi"/>
                <w:b/>
                <w:sz w:val="22"/>
              </w:rPr>
            </w:pPr>
            <w:r w:rsidRPr="00ED2573">
              <w:rPr>
                <w:rFonts w:asciiTheme="minorBidi" w:hAnsiTheme="minorBidi"/>
                <w:b/>
                <w:sz w:val="22"/>
              </w:rPr>
              <w:t>Registration No.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7152A6C9" w14:textId="77777777" w:rsidR="00E16616" w:rsidRPr="00ED2573" w:rsidRDefault="00E16616" w:rsidP="00053F4D">
            <w:pPr>
              <w:rPr>
                <w:rFonts w:asciiTheme="minorBidi" w:hAnsiTheme="minorBidi"/>
              </w:rPr>
            </w:pPr>
          </w:p>
        </w:tc>
      </w:tr>
      <w:tr w:rsidR="00785BDD" w:rsidRPr="00ED2573" w14:paraId="7152A6CE" w14:textId="77777777" w:rsidTr="00AF5B55">
        <w:trPr>
          <w:trHeight w:val="440"/>
        </w:trPr>
        <w:tc>
          <w:tcPr>
            <w:tcW w:w="2094" w:type="dxa"/>
            <w:vAlign w:val="center"/>
          </w:tcPr>
          <w:p w14:paraId="7152A6CB" w14:textId="77777777" w:rsidR="00785BDD" w:rsidRPr="00ED2573" w:rsidRDefault="00785BDD" w:rsidP="00053F4D">
            <w:pPr>
              <w:rPr>
                <w:rFonts w:asciiTheme="minorBidi" w:hAnsiTheme="minorBidi"/>
                <w:b/>
                <w:sz w:val="22"/>
              </w:rPr>
            </w:pPr>
            <w:r w:rsidRPr="00ED2573">
              <w:rPr>
                <w:rFonts w:asciiTheme="minorBidi" w:hAnsiTheme="minorBidi"/>
                <w:b/>
                <w:sz w:val="22"/>
              </w:rPr>
              <w:t>Qualification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7152A6CD" w14:textId="2FE3CC56" w:rsidR="00785BDD" w:rsidRPr="00ED2573" w:rsidRDefault="00B044B3" w:rsidP="00053F4D">
            <w:pPr>
              <w:spacing w:before="240" w:after="120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ED2573">
              <w:rPr>
                <w:rFonts w:asciiTheme="minorBidi" w:eastAsia="Times New Roman" w:hAnsiTheme="minorBidi"/>
                <w:b/>
                <w:bCs/>
                <w:spacing w:val="40"/>
              </w:rPr>
              <w:t>Auto &amp; Farm Machinery Technicia</w:t>
            </w:r>
            <w:r w:rsidR="00053F4D">
              <w:rPr>
                <w:rFonts w:asciiTheme="minorBidi" w:eastAsia="Times New Roman" w:hAnsiTheme="minorBidi"/>
                <w:b/>
                <w:bCs/>
                <w:spacing w:val="40"/>
              </w:rPr>
              <w:t>n</w:t>
            </w:r>
          </w:p>
        </w:tc>
      </w:tr>
      <w:tr w:rsidR="00785BDD" w:rsidRPr="00ED2573" w14:paraId="7152A6D1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7152A6CF" w14:textId="77777777" w:rsidR="00785BDD" w:rsidRPr="00ED2573" w:rsidRDefault="00785BDD" w:rsidP="00053F4D">
            <w:pPr>
              <w:rPr>
                <w:rFonts w:asciiTheme="minorBidi" w:hAnsiTheme="minorBidi"/>
                <w:b/>
                <w:sz w:val="22"/>
              </w:rPr>
            </w:pPr>
            <w:r w:rsidRPr="00ED2573">
              <w:rPr>
                <w:rFonts w:asciiTheme="minorBidi" w:hAnsiTheme="minorBidi"/>
                <w:b/>
                <w:sz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7152A6D0" w14:textId="39F07173" w:rsidR="00785BDD" w:rsidRPr="00ED2573" w:rsidRDefault="00B044B3" w:rsidP="00053F4D">
            <w:pPr>
              <w:rPr>
                <w:rFonts w:asciiTheme="minorBidi" w:hAnsiTheme="minorBidi"/>
                <w:b/>
                <w:bCs/>
              </w:rPr>
            </w:pPr>
            <w:r w:rsidRPr="00ED2573">
              <w:rPr>
                <w:rFonts w:asciiTheme="minorBidi" w:hAnsiTheme="minorBidi"/>
                <w:b/>
                <w:bCs/>
              </w:rPr>
              <w:t>0716MSA1810 Perform Repair/Maintenance of Agriculture Implements</w:t>
            </w:r>
          </w:p>
        </w:tc>
      </w:tr>
      <w:tr w:rsidR="000D04CA" w:rsidRPr="00ED2573" w14:paraId="7152A6D4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7152A6D2" w14:textId="77777777" w:rsidR="000D04CA" w:rsidRPr="00ED2573" w:rsidRDefault="000D04CA" w:rsidP="00053F4D">
            <w:pPr>
              <w:rPr>
                <w:rFonts w:asciiTheme="minorBidi" w:hAnsiTheme="minorBidi"/>
                <w:b/>
                <w:sz w:val="22"/>
                <w:szCs w:val="20"/>
              </w:rPr>
            </w:pPr>
            <w:r w:rsidRPr="00ED2573">
              <w:rPr>
                <w:rFonts w:asciiTheme="minorBidi" w:hAnsiTheme="minorBidi"/>
                <w:b/>
                <w:sz w:val="22"/>
                <w:szCs w:val="20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7152A6D3" w14:textId="77777777" w:rsidR="000D04CA" w:rsidRPr="00ED2573" w:rsidRDefault="000D04CA" w:rsidP="00053F4D">
            <w:pPr>
              <w:rPr>
                <w:rFonts w:asciiTheme="minorBidi" w:hAnsiTheme="minorBidi"/>
                <w:b/>
                <w:bCs/>
              </w:rPr>
            </w:pPr>
            <w:r w:rsidRPr="00ED2573">
              <w:rPr>
                <w:rFonts w:asciiTheme="minorBidi" w:hAnsiTheme="minorBidi"/>
                <w:b/>
                <w:bCs/>
              </w:rPr>
              <w:t>Formative Assessment</w:t>
            </w:r>
          </w:p>
        </w:tc>
      </w:tr>
      <w:tr w:rsidR="000D04CA" w:rsidRPr="00ED2573" w14:paraId="7152A6F1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7152A6D5" w14:textId="77777777" w:rsidR="000D04CA" w:rsidRPr="00ED2573" w:rsidRDefault="000D04CA" w:rsidP="00053F4D">
            <w:pPr>
              <w:spacing w:before="240"/>
              <w:rPr>
                <w:rFonts w:asciiTheme="minorBidi" w:hAnsiTheme="minorBidi"/>
                <w:b/>
                <w:sz w:val="22"/>
                <w:szCs w:val="20"/>
              </w:rPr>
            </w:pPr>
            <w:r w:rsidRPr="00ED2573">
              <w:rPr>
                <w:rFonts w:asciiTheme="minorBidi" w:hAnsiTheme="minorBidi"/>
                <w:b/>
                <w:sz w:val="22"/>
                <w:szCs w:val="20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7152A6D6" w14:textId="77777777" w:rsidR="008C30D4" w:rsidRPr="00ED2573" w:rsidRDefault="008C30D4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Arrange tools and equipment to diagnose fault in Agriculture Implements.</w:t>
            </w:r>
          </w:p>
          <w:p w14:paraId="7152A6D7" w14:textId="77777777" w:rsidR="008C30D4" w:rsidRPr="00ED2573" w:rsidRDefault="008C30D4" w:rsidP="00053F4D">
            <w:pPr>
              <w:pStyle w:val="CUStyle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Diagnose fault in;</w:t>
            </w:r>
          </w:p>
          <w:p w14:paraId="7152A6D8" w14:textId="1C9FFCEC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Farm Trolley</w:t>
            </w:r>
          </w:p>
          <w:p w14:paraId="7152A6D9" w14:textId="40B6B0EB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Land Scrapper</w:t>
            </w:r>
          </w:p>
          <w:p w14:paraId="7152A6DA" w14:textId="3BADF047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Mold Board Plough</w:t>
            </w:r>
          </w:p>
          <w:p w14:paraId="7152A6DB" w14:textId="1AE7A385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Disc Plough</w:t>
            </w:r>
          </w:p>
          <w:p w14:paraId="7152A6DC" w14:textId="4378E2FC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Cultivator</w:t>
            </w:r>
          </w:p>
          <w:p w14:paraId="7152A6DD" w14:textId="0FA8A3D5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Rotavator</w:t>
            </w:r>
          </w:p>
          <w:p w14:paraId="7152A6DE" w14:textId="53A1E464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Ridger</w:t>
            </w:r>
          </w:p>
          <w:p w14:paraId="7152A6DF" w14:textId="04C3AB25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Seed Drill</w:t>
            </w:r>
          </w:p>
          <w:p w14:paraId="7152A6E0" w14:textId="6189639C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Seed Planter</w:t>
            </w:r>
          </w:p>
          <w:p w14:paraId="7152A6E1" w14:textId="6EBF4836" w:rsidR="008C30D4" w:rsidRPr="00ED2573" w:rsidRDefault="008C30D4" w:rsidP="00053F4D">
            <w:pPr>
              <w:pStyle w:val="CUStyle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 xml:space="preserve">Sprayers </w:t>
            </w:r>
          </w:p>
          <w:p w14:paraId="7152A6E2" w14:textId="77777777" w:rsidR="008C30D4" w:rsidRPr="00ED2573" w:rsidRDefault="008C30D4" w:rsidP="00053F4D">
            <w:pPr>
              <w:pStyle w:val="CUStyle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680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 xml:space="preserve">Replace/repair faulty components in </w:t>
            </w:r>
          </w:p>
          <w:p w14:paraId="7152A6E3" w14:textId="7B02C28B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Farm Trolley</w:t>
            </w:r>
          </w:p>
          <w:p w14:paraId="7152A6E4" w14:textId="33EE5B4A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Land Scrapper</w:t>
            </w:r>
          </w:p>
          <w:p w14:paraId="7152A6E5" w14:textId="5A30E50C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Mold Board Plough</w:t>
            </w:r>
          </w:p>
          <w:p w14:paraId="7152A6E6" w14:textId="20CFDBEC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Disc Plough</w:t>
            </w:r>
          </w:p>
          <w:p w14:paraId="7152A6E7" w14:textId="6134A90D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Cultivator</w:t>
            </w:r>
          </w:p>
          <w:p w14:paraId="7152A6E8" w14:textId="3C463A07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Rotavator</w:t>
            </w:r>
          </w:p>
          <w:p w14:paraId="7152A6E9" w14:textId="6D2D045E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Ridger</w:t>
            </w:r>
          </w:p>
          <w:p w14:paraId="7152A6EA" w14:textId="730D8494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Seed Drill</w:t>
            </w:r>
          </w:p>
          <w:p w14:paraId="7152A6EB" w14:textId="68A41A79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Seed Planter</w:t>
            </w:r>
          </w:p>
          <w:p w14:paraId="7152A6EC" w14:textId="7A9885C5" w:rsidR="008C30D4" w:rsidRPr="00ED2573" w:rsidRDefault="008C30D4" w:rsidP="00053F4D">
            <w:pPr>
              <w:pStyle w:val="CUStyle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 xml:space="preserve">Sprayers </w:t>
            </w:r>
          </w:p>
          <w:p w14:paraId="7152A6ED" w14:textId="77777777" w:rsidR="008C30D4" w:rsidRPr="00ED2573" w:rsidRDefault="008C30D4" w:rsidP="00053F4D">
            <w:pPr>
              <w:pStyle w:val="CUStyle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Diagnose fault in Land Leveler and Laser Leveler</w:t>
            </w:r>
            <w:r w:rsidRPr="00ED2573">
              <w:rPr>
                <w:rFonts w:asciiTheme="minorBidi" w:eastAsia="Arial" w:hAnsiTheme="minorBidi"/>
                <w:bCs/>
                <w:color w:val="000000"/>
              </w:rPr>
              <w:tab/>
            </w:r>
          </w:p>
          <w:p w14:paraId="7152A6EE" w14:textId="77777777" w:rsidR="008C30D4" w:rsidRPr="00ED2573" w:rsidRDefault="008C30D4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Replace/repair faulty components in Land Leveler and Laser Leveler</w:t>
            </w:r>
          </w:p>
          <w:p w14:paraId="7152A6EF" w14:textId="77777777" w:rsidR="009C4ECC" w:rsidRPr="00ED2573" w:rsidRDefault="008C30D4" w:rsidP="00053F4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eastAsia="Arial" w:hAnsiTheme="minorBidi"/>
                <w:bCs/>
                <w:color w:val="000000"/>
              </w:rPr>
              <w:t>Carry out Work Performance</w:t>
            </w:r>
          </w:p>
          <w:p w14:paraId="158187BE" w14:textId="77777777" w:rsidR="004B12DE" w:rsidRPr="00ED2573" w:rsidRDefault="004B12DE" w:rsidP="00053F4D">
            <w:pPr>
              <w:pStyle w:val="ListParagraph"/>
              <w:rPr>
                <w:rFonts w:asciiTheme="minorBidi" w:hAnsiTheme="minorBidi"/>
                <w:sz w:val="22"/>
                <w:szCs w:val="22"/>
              </w:rPr>
            </w:pPr>
          </w:p>
          <w:p w14:paraId="7152A6F0" w14:textId="0FFC1CD9" w:rsidR="000D04CA" w:rsidRPr="00ED2573" w:rsidRDefault="001B765E" w:rsidP="00053F4D">
            <w:pPr>
              <w:rPr>
                <w:rFonts w:asciiTheme="minorBidi" w:hAnsiTheme="minorBidi"/>
                <w:sz w:val="22"/>
                <w:szCs w:val="22"/>
              </w:rPr>
            </w:pPr>
            <w:r w:rsidRPr="00ED2573">
              <w:rPr>
                <w:rFonts w:asciiTheme="minorBidi" w:hAnsiTheme="minorBidi"/>
                <w:b/>
                <w:bCs/>
              </w:rPr>
              <w:t>Activity</w:t>
            </w:r>
            <w:r w:rsidR="006B670C" w:rsidRPr="00ED2573">
              <w:rPr>
                <w:rFonts w:asciiTheme="minorBidi" w:hAnsiTheme="minorBidi"/>
                <w:b/>
                <w:bCs/>
              </w:rPr>
              <w:t xml:space="preserve">: </w:t>
            </w:r>
            <w:r w:rsidR="006B670C" w:rsidRPr="00ED2573">
              <w:rPr>
                <w:rFonts w:asciiTheme="minorBidi" w:hAnsiTheme="minorBidi"/>
              </w:rPr>
              <w:t xml:space="preserve">Perform </w:t>
            </w:r>
            <w:r w:rsidR="004B12DE" w:rsidRPr="00ED2573">
              <w:rPr>
                <w:rFonts w:asciiTheme="minorBidi" w:hAnsiTheme="minorBidi"/>
              </w:rPr>
              <w:t>preventive maintenance of agriculture implements</w:t>
            </w:r>
            <w:r w:rsidR="002537E7" w:rsidRPr="00ED2573">
              <w:rPr>
                <w:rFonts w:asciiTheme="minorBidi" w:hAnsiTheme="minorBidi"/>
              </w:rPr>
              <w:t>.</w:t>
            </w:r>
          </w:p>
        </w:tc>
      </w:tr>
    </w:tbl>
    <w:p w14:paraId="7152A6F2" w14:textId="77777777" w:rsidR="004D18BE" w:rsidRPr="003C2BAA" w:rsidRDefault="004D18BE" w:rsidP="00E17200">
      <w:pPr>
        <w:rPr>
          <w:rFonts w:asciiTheme="minorBidi" w:hAnsiTheme="minorBidi"/>
          <w:szCs w:val="18"/>
        </w:rPr>
      </w:pPr>
      <w:r w:rsidRPr="003C2BAA">
        <w:rPr>
          <w:rFonts w:asciiTheme="minorBidi" w:hAnsiTheme="minorBidi"/>
          <w:szCs w:val="1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ED2573" w14:paraId="7152A6F6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7152A6F3" w14:textId="77777777" w:rsidR="004D18BE" w:rsidRPr="009F34B6" w:rsidRDefault="004D18BE" w:rsidP="009F34B6">
            <w:pPr>
              <w:rPr>
                <w:rFonts w:asciiTheme="minorBidi" w:hAnsiTheme="minorBidi"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7152A6F4" w14:textId="77777777" w:rsidR="004D18BE" w:rsidRPr="009F34B6" w:rsidRDefault="004D18BE" w:rsidP="009F34B6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7152A6F5" w14:textId="77777777" w:rsidR="004D18BE" w:rsidRPr="009F34B6" w:rsidRDefault="004D18BE" w:rsidP="009F34B6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917AB4" w:rsidRPr="00ED2573" w14:paraId="7152A6FA" w14:textId="77777777" w:rsidTr="00AF5B55">
        <w:trPr>
          <w:trHeight w:val="398"/>
        </w:trPr>
        <w:tc>
          <w:tcPr>
            <w:tcW w:w="6739" w:type="dxa"/>
          </w:tcPr>
          <w:p w14:paraId="7152A6F7" w14:textId="77777777" w:rsidR="00917AB4" w:rsidRPr="009F34B6" w:rsidRDefault="00917AB4" w:rsidP="009F34B6">
            <w:pPr>
              <w:pStyle w:val="ListParagraph"/>
              <w:numPr>
                <w:ilvl w:val="0"/>
                <w:numId w:val="24"/>
              </w:numPr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9F34B6">
              <w:rPr>
                <w:rFonts w:asciiTheme="minorBidi" w:hAnsiTheme="minorBidi"/>
                <w:sz w:val="22"/>
                <w:szCs w:val="22"/>
              </w:rPr>
              <w:t>Use PPE as per SOPs.</w:t>
            </w:r>
          </w:p>
        </w:tc>
        <w:tc>
          <w:tcPr>
            <w:tcW w:w="1059" w:type="dxa"/>
            <w:vAlign w:val="center"/>
          </w:tcPr>
          <w:p w14:paraId="7152A6F8" w14:textId="77777777" w:rsidR="00917AB4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0">
                <v:roundrect id="Rounded Rectangle 32" o:spid="_x0000_s1026" style="position:absolute;margin-left:7.55pt;margin-top:2.5pt;width:28.45pt;height:12.85pt;z-index:2518594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6F9" w14:textId="77777777" w:rsidR="00917AB4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1">
                <v:roundrect id="Rounded Rectangle 33" o:spid="_x0000_s1084" style="position:absolute;margin-left:9.3pt;margin-top:2.5pt;width:28.45pt;height:12.85pt;z-index:2518604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917AB4" w:rsidRPr="00ED2573" w14:paraId="7152A6FE" w14:textId="77777777" w:rsidTr="00AF5B55">
        <w:trPr>
          <w:trHeight w:val="398"/>
        </w:trPr>
        <w:tc>
          <w:tcPr>
            <w:tcW w:w="6739" w:type="dxa"/>
          </w:tcPr>
          <w:p w14:paraId="7152A6FB" w14:textId="5CFB0F72" w:rsidR="00917AB4" w:rsidRPr="009F34B6" w:rsidRDefault="00917AB4" w:rsidP="009F34B6">
            <w:pPr>
              <w:pStyle w:val="ListParagraph"/>
              <w:numPr>
                <w:ilvl w:val="0"/>
                <w:numId w:val="24"/>
              </w:numPr>
              <w:rPr>
                <w:rFonts w:asciiTheme="minorBidi" w:hAnsiTheme="minorBidi"/>
                <w:sz w:val="22"/>
                <w:szCs w:val="22"/>
              </w:rPr>
            </w:pPr>
            <w:r w:rsidRPr="009F34B6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</w:t>
            </w:r>
            <w:r w:rsidR="0098250F" w:rsidRPr="009F34B6">
              <w:rPr>
                <w:rFonts w:asciiTheme="minorBidi" w:hAnsiTheme="minorBidi"/>
                <w:sz w:val="22"/>
                <w:szCs w:val="22"/>
              </w:rPr>
              <w:t>in agriculture implement</w:t>
            </w:r>
            <w:r w:rsidR="009E3B73" w:rsidRPr="009F34B6">
              <w:rPr>
                <w:rFonts w:asciiTheme="minorBidi" w:hAnsiTheme="minorBidi"/>
                <w:sz w:val="22"/>
                <w:szCs w:val="22"/>
              </w:rPr>
              <w:t>s.</w:t>
            </w:r>
          </w:p>
        </w:tc>
        <w:tc>
          <w:tcPr>
            <w:tcW w:w="1059" w:type="dxa"/>
            <w:vAlign w:val="center"/>
          </w:tcPr>
          <w:p w14:paraId="7152A6FC" w14:textId="77777777" w:rsidR="00917AB4" w:rsidRPr="009F34B6" w:rsidRDefault="003C2BAA" w:rsidP="009F34B6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2">
                <v:roundrect id="Rounded Rectangle 10" o:spid="_x0000_s1083" style="position:absolute;margin-left:8.5pt;margin-top:5pt;width:28.45pt;height:12.85pt;z-index:251857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6FD" w14:textId="77777777" w:rsidR="00917AB4" w:rsidRPr="009F34B6" w:rsidRDefault="003C2BAA" w:rsidP="009F34B6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3">
                <v:roundrect id="Rounded Rectangle 11" o:spid="_x0000_s1082" style="position:absolute;margin-left:9.5pt;margin-top:4.95pt;width:28.5pt;height:12.9pt;z-index:251858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02" w14:textId="77777777" w:rsidTr="00DE365D">
        <w:trPr>
          <w:trHeight w:val="467"/>
        </w:trPr>
        <w:tc>
          <w:tcPr>
            <w:tcW w:w="6739" w:type="dxa"/>
          </w:tcPr>
          <w:p w14:paraId="7152A6FF" w14:textId="2026BFB1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Detect fault in Farm Trolley (wheel drum, bearing, </w:t>
            </w:r>
            <w:r w:rsidR="00793F16" w:rsidRPr="009F34B6">
              <w:rPr>
                <w:rFonts w:asciiTheme="minorBidi" w:eastAsia="Arial" w:hAnsiTheme="minorBidi"/>
                <w:sz w:val="22"/>
                <w:szCs w:val="22"/>
              </w:rPr>
              <w:t>Tire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s,). </w:t>
            </w:r>
          </w:p>
        </w:tc>
        <w:tc>
          <w:tcPr>
            <w:tcW w:w="1059" w:type="dxa"/>
            <w:vAlign w:val="center"/>
          </w:tcPr>
          <w:p w14:paraId="7152A70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4">
                <v:roundrect id="Rounded Rectangle 12" o:spid="_x0000_s1085" style="position:absolute;margin-left:8.8pt;margin-top:3.4pt;width:28.5pt;height:12.9pt;z-index:251941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0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5">
                <v:roundrect id="Rounded Rectangle 4" o:spid="_x0000_s1086" style="position:absolute;margin-left:9.5pt;margin-top:3.4pt;width:28.5pt;height:12.9pt;z-index:2519424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DE365D" w:rsidRPr="00ED2573" w14:paraId="7152A706" w14:textId="77777777" w:rsidTr="00AF5B55">
        <w:trPr>
          <w:trHeight w:val="398"/>
        </w:trPr>
        <w:tc>
          <w:tcPr>
            <w:tcW w:w="6739" w:type="dxa"/>
          </w:tcPr>
          <w:p w14:paraId="7152A703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Land Scrapper (nut bolts, Sharp edge) by using tools.</w:t>
            </w:r>
          </w:p>
        </w:tc>
        <w:tc>
          <w:tcPr>
            <w:tcW w:w="1059" w:type="dxa"/>
            <w:vAlign w:val="center"/>
          </w:tcPr>
          <w:p w14:paraId="7152A70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6">
                <v:roundrect id="_x0000_s1087" style="position:absolute;margin-left:8.5pt;margin-top:5pt;width:28.45pt;height:12.85pt;z-index:2519434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0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7">
                <v:roundrect id="_x0000_s1088" style="position:absolute;margin-left:9.5pt;margin-top:4.95pt;width:28.5pt;height:12.9pt;z-index:2519444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0A" w14:textId="77777777" w:rsidTr="00555933">
        <w:trPr>
          <w:trHeight w:val="70"/>
        </w:trPr>
        <w:tc>
          <w:tcPr>
            <w:tcW w:w="6739" w:type="dxa"/>
          </w:tcPr>
          <w:p w14:paraId="7152A707" w14:textId="0917FAFB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lastRenderedPageBreak/>
              <w:t>Detect fault in Mold Board Plough.</w:t>
            </w:r>
          </w:p>
        </w:tc>
        <w:tc>
          <w:tcPr>
            <w:tcW w:w="1059" w:type="dxa"/>
            <w:vAlign w:val="center"/>
          </w:tcPr>
          <w:p w14:paraId="7152A70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8">
                <v:roundrect id="_x0000_s1089" style="position:absolute;margin-left:8.8pt;margin-top:3.4pt;width:28.5pt;height:12.9pt;z-index:2519454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0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9">
                <v:roundrect id="_x0000_s1090" style="position:absolute;margin-left:9.5pt;margin-top:3.4pt;width:28.5pt;height:12.9pt;z-index:2519464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DE365D" w:rsidRPr="00ED2573" w14:paraId="7152A70E" w14:textId="77777777" w:rsidTr="00AF5B55">
        <w:trPr>
          <w:trHeight w:val="398"/>
        </w:trPr>
        <w:tc>
          <w:tcPr>
            <w:tcW w:w="6739" w:type="dxa"/>
          </w:tcPr>
          <w:p w14:paraId="7152A70B" w14:textId="6968D6A2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Detect fault in cultivator (spring, nut bolts, plow </w:t>
            </w:r>
            <w:r w:rsidR="001A3A23" w:rsidRPr="009F34B6">
              <w:rPr>
                <w:rFonts w:asciiTheme="minorBidi" w:eastAsia="Arial" w:hAnsiTheme="minorBidi"/>
                <w:sz w:val="22"/>
                <w:szCs w:val="22"/>
              </w:rPr>
              <w:t>shears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).</w:t>
            </w:r>
          </w:p>
        </w:tc>
        <w:tc>
          <w:tcPr>
            <w:tcW w:w="1059" w:type="dxa"/>
            <w:vAlign w:val="center"/>
          </w:tcPr>
          <w:p w14:paraId="7152A70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A">
                <v:roundrect id="_x0000_s1091" style="position:absolute;margin-left:7.55pt;margin-top:2.5pt;width:28.45pt;height:12.85pt;z-index:2519475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0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B">
                <v:roundrect id="_x0000_s1092" style="position:absolute;margin-left:9.3pt;margin-top:2.5pt;width:28.45pt;height:12.85pt;z-index:2519485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DE365D" w:rsidRPr="00ED2573" w14:paraId="7152A712" w14:textId="77777777" w:rsidTr="00555933">
        <w:trPr>
          <w:trHeight w:val="314"/>
        </w:trPr>
        <w:tc>
          <w:tcPr>
            <w:tcW w:w="6739" w:type="dxa"/>
          </w:tcPr>
          <w:p w14:paraId="7152A70F" w14:textId="3DEC4116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Rotavator (blades, side gear box, gear</w:t>
            </w:r>
            <w:r w:rsidR="00737E23" w:rsidRPr="009F34B6">
              <w:rPr>
                <w:rFonts w:asciiTheme="minorBidi" w:eastAsia="Arial" w:hAnsiTheme="minorBidi"/>
                <w:sz w:val="22"/>
                <w:szCs w:val="22"/>
              </w:rPr>
              <w:t xml:space="preserve"> reduction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box, nut bolts).</w:t>
            </w:r>
          </w:p>
        </w:tc>
        <w:tc>
          <w:tcPr>
            <w:tcW w:w="1059" w:type="dxa"/>
            <w:vAlign w:val="center"/>
          </w:tcPr>
          <w:p w14:paraId="7152A71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C">
                <v:roundrect id="_x0000_s1093" style="position:absolute;margin-left:8.5pt;margin-top:5pt;width:28.45pt;height:12.85pt;z-index:2519495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1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D">
                <v:roundrect id="_x0000_s1094" style="position:absolute;margin-left:9.5pt;margin-top:4.95pt;width:28.5pt;height:12.9pt;z-index:251950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16" w14:textId="77777777" w:rsidTr="00AF5B55">
        <w:trPr>
          <w:trHeight w:val="398"/>
        </w:trPr>
        <w:tc>
          <w:tcPr>
            <w:tcW w:w="6739" w:type="dxa"/>
          </w:tcPr>
          <w:p w14:paraId="7152A713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Detect fault in </w:t>
            </w:r>
            <w:proofErr w:type="spellStart"/>
            <w:r w:rsidRPr="009F34B6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</w:tc>
        <w:tc>
          <w:tcPr>
            <w:tcW w:w="1059" w:type="dxa"/>
            <w:vAlign w:val="center"/>
          </w:tcPr>
          <w:p w14:paraId="7152A71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E">
                <v:roundrect id="_x0000_s1095" style="position:absolute;margin-left:8.5pt;margin-top:5pt;width:28.45pt;height:12.85pt;z-index:2519516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1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4F">
                <v:roundrect id="_x0000_s1096" style="position:absolute;margin-left:9.5pt;margin-top:4.95pt;width:28.5pt;height:12.9pt;z-index:2519526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1A" w14:textId="77777777" w:rsidTr="00AF5B55">
        <w:trPr>
          <w:trHeight w:val="398"/>
        </w:trPr>
        <w:tc>
          <w:tcPr>
            <w:tcW w:w="6739" w:type="dxa"/>
          </w:tcPr>
          <w:p w14:paraId="7152A717" w14:textId="5F5D8284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Seed drill (calibration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mechanism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, nut bolts, pipes).</w:t>
            </w:r>
          </w:p>
        </w:tc>
        <w:tc>
          <w:tcPr>
            <w:tcW w:w="1059" w:type="dxa"/>
            <w:vAlign w:val="center"/>
          </w:tcPr>
          <w:p w14:paraId="7152A71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0">
                <v:roundrect id="_x0000_s1097" style="position:absolute;margin-left:8.5pt;margin-top:5pt;width:28.45pt;height:12.85pt;z-index:2519536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1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1">
                <v:roundrect id="_x0000_s1098" style="position:absolute;margin-left:9.5pt;margin-top:4.95pt;width:28.5pt;height:12.9pt;z-index:2519546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1E" w14:textId="77777777" w:rsidTr="00DE365D">
        <w:trPr>
          <w:trHeight w:val="647"/>
        </w:trPr>
        <w:tc>
          <w:tcPr>
            <w:tcW w:w="6739" w:type="dxa"/>
          </w:tcPr>
          <w:p w14:paraId="7152A71B" w14:textId="06AB818E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Seed Planter (Calibration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mechanism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, gear maintenance, nut bolts),</w:t>
            </w:r>
          </w:p>
        </w:tc>
        <w:tc>
          <w:tcPr>
            <w:tcW w:w="1059" w:type="dxa"/>
            <w:vAlign w:val="center"/>
          </w:tcPr>
          <w:p w14:paraId="7152A71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2">
                <v:roundrect id="_x0000_s1099" style="position:absolute;margin-left:8.5pt;margin-top:5pt;width:28.45pt;height:12.85pt;z-index:2519557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1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3">
                <v:roundrect id="_x0000_s1100" style="position:absolute;margin-left:9.5pt;margin-top:4.95pt;width:28.5pt;height:12.9pt;z-index:251956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22" w14:textId="77777777" w:rsidTr="00D12C1D">
        <w:trPr>
          <w:trHeight w:val="398"/>
        </w:trPr>
        <w:tc>
          <w:tcPr>
            <w:tcW w:w="6739" w:type="dxa"/>
          </w:tcPr>
          <w:p w14:paraId="7152A71F" w14:textId="7C95DC6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Sprayer (nozzle, pipes, electronic devices, water tank, nut bolts, greasing).</w:t>
            </w:r>
          </w:p>
        </w:tc>
        <w:tc>
          <w:tcPr>
            <w:tcW w:w="1059" w:type="dxa"/>
            <w:vAlign w:val="center"/>
          </w:tcPr>
          <w:p w14:paraId="7152A72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4">
                <v:roundrect id="_x0000_s1101" style="position:absolute;margin-left:8.5pt;margin-top:5pt;width:28.45pt;height:12.85pt;z-index:2519577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2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5">
                <v:roundrect id="_x0000_s1102" style="position:absolute;margin-left:9.5pt;margin-top:4.95pt;width:28.5pt;height:12.9pt;z-index:2519587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26" w14:textId="77777777" w:rsidTr="00AF5B55">
        <w:trPr>
          <w:trHeight w:val="398"/>
        </w:trPr>
        <w:tc>
          <w:tcPr>
            <w:tcW w:w="6739" w:type="dxa"/>
          </w:tcPr>
          <w:p w14:paraId="7152A723" w14:textId="263B055D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Repair &amp; maintain Farm Trolley (wheel drum, bearing, </w:t>
            </w:r>
            <w:r w:rsidR="00793F16" w:rsidRPr="009F34B6">
              <w:rPr>
                <w:rFonts w:asciiTheme="minorBidi" w:eastAsia="Arial" w:hAnsiTheme="minorBidi"/>
                <w:sz w:val="22"/>
                <w:szCs w:val="22"/>
              </w:rPr>
              <w:t>Tire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s,) by using tools &amp; equipment.</w:t>
            </w:r>
          </w:p>
        </w:tc>
        <w:tc>
          <w:tcPr>
            <w:tcW w:w="1059" w:type="dxa"/>
            <w:vAlign w:val="center"/>
          </w:tcPr>
          <w:p w14:paraId="7152A72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6">
                <v:roundrect id="_x0000_s1103" style="position:absolute;margin-left:8.5pt;margin-top:5pt;width:28.45pt;height:12.85pt;z-index:2519608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2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7">
                <v:roundrect id="_x0000_s1104" style="position:absolute;margin-left:9.5pt;margin-top:4.95pt;width:28.5pt;height:12.9pt;z-index:2519618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2A" w14:textId="77777777" w:rsidTr="0026096D">
        <w:trPr>
          <w:trHeight w:val="629"/>
        </w:trPr>
        <w:tc>
          <w:tcPr>
            <w:tcW w:w="6739" w:type="dxa"/>
          </w:tcPr>
          <w:p w14:paraId="7152A727" w14:textId="218A201E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Maintain Land Scrapper (nut bolts, 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>blade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) by using tools &amp; equipment.</w:t>
            </w:r>
          </w:p>
        </w:tc>
        <w:tc>
          <w:tcPr>
            <w:tcW w:w="1059" w:type="dxa"/>
            <w:vAlign w:val="center"/>
          </w:tcPr>
          <w:p w14:paraId="7152A72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8">
                <v:roundrect id="_x0000_s1105" style="position:absolute;margin-left:8.5pt;margin-top:5pt;width:28.45pt;height:12.85pt;z-index:2519628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2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9">
                <v:roundrect id="_x0000_s1106" style="position:absolute;margin-left:9.5pt;margin-top:4.95pt;width:28.5pt;height:12.9pt;z-index:2519639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2E" w14:textId="77777777" w:rsidTr="00AF5B55">
        <w:trPr>
          <w:trHeight w:val="398"/>
        </w:trPr>
        <w:tc>
          <w:tcPr>
            <w:tcW w:w="6739" w:type="dxa"/>
          </w:tcPr>
          <w:p w14:paraId="7152A72B" w14:textId="48922A68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Maintain Mold Board Plough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7152A72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A">
                <v:roundrect id="_x0000_s1107" style="position:absolute;margin-left:8.5pt;margin-top:5pt;width:28.45pt;height:12.85pt;z-index:2519649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2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B">
                <v:roundrect id="_x0000_s1108" style="position:absolute;margin-left:9.5pt;margin-top:4.95pt;width:28.5pt;height:12.9pt;z-index:2519659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32" w14:textId="77777777" w:rsidTr="00AF5B55">
        <w:trPr>
          <w:trHeight w:val="398"/>
        </w:trPr>
        <w:tc>
          <w:tcPr>
            <w:tcW w:w="6739" w:type="dxa"/>
          </w:tcPr>
          <w:p w14:paraId="7152A72F" w14:textId="1CADA06E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Repair &amp; maintain cultivator (spring, nut bolts, 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>shears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).</w:t>
            </w:r>
          </w:p>
        </w:tc>
        <w:tc>
          <w:tcPr>
            <w:tcW w:w="1059" w:type="dxa"/>
            <w:vAlign w:val="center"/>
          </w:tcPr>
          <w:p w14:paraId="7152A73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C">
                <v:roundrect id="_x0000_s1109" style="position:absolute;margin-left:8.5pt;margin-top:5pt;width:28.45pt;height:12.85pt;z-index:2519669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3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D">
                <v:roundrect id="_x0000_s1110" style="position:absolute;margin-left:9.5pt;margin-top:4.95pt;width:28.5pt;height:12.9pt;z-index:2519680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36" w14:textId="77777777" w:rsidTr="00AF5B55">
        <w:trPr>
          <w:trHeight w:val="398"/>
        </w:trPr>
        <w:tc>
          <w:tcPr>
            <w:tcW w:w="6739" w:type="dxa"/>
          </w:tcPr>
          <w:p w14:paraId="7152A733" w14:textId="4FB3E1DA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air &amp;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Maintain Rotavator (blades, side gear box, gear 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reduction 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box, nut bolts).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</w:t>
            </w:r>
          </w:p>
        </w:tc>
        <w:tc>
          <w:tcPr>
            <w:tcW w:w="1059" w:type="dxa"/>
            <w:vAlign w:val="center"/>
          </w:tcPr>
          <w:p w14:paraId="7152A73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E">
                <v:roundrect id="_x0000_s1111" style="position:absolute;margin-left:8.5pt;margin-top:5pt;width:28.45pt;height:12.85pt;z-index:2519690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3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5F">
                <v:roundrect id="_x0000_s1112" style="position:absolute;margin-left:9.5pt;margin-top:4.95pt;width:28.5pt;height:12.9pt;z-index:2519700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3A" w14:textId="77777777" w:rsidTr="00AF5B55">
        <w:trPr>
          <w:trHeight w:val="398"/>
        </w:trPr>
        <w:tc>
          <w:tcPr>
            <w:tcW w:w="6739" w:type="dxa"/>
          </w:tcPr>
          <w:p w14:paraId="7152A737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Repair &amp; maintain </w:t>
            </w:r>
            <w:proofErr w:type="spellStart"/>
            <w:r w:rsidRPr="009F34B6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</w:tc>
        <w:tc>
          <w:tcPr>
            <w:tcW w:w="1059" w:type="dxa"/>
            <w:vAlign w:val="center"/>
          </w:tcPr>
          <w:p w14:paraId="7152A73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0">
                <v:roundrect id="_x0000_s1113" style="position:absolute;margin-left:8.5pt;margin-top:5pt;width:28.45pt;height:12.85pt;z-index:2519710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3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1">
                <v:roundrect id="_x0000_s1114" style="position:absolute;margin-left:9.5pt;margin-top:4.95pt;width:28.5pt;height:12.9pt;z-index:2519720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3E" w14:textId="77777777" w:rsidTr="00AF5B55">
        <w:trPr>
          <w:trHeight w:val="398"/>
        </w:trPr>
        <w:tc>
          <w:tcPr>
            <w:tcW w:w="6739" w:type="dxa"/>
          </w:tcPr>
          <w:p w14:paraId="7152A73B" w14:textId="76AE515E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>air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&amp; maintain Seed drill (calibration, nut bolts, pipes).</w:t>
            </w:r>
          </w:p>
        </w:tc>
        <w:tc>
          <w:tcPr>
            <w:tcW w:w="1059" w:type="dxa"/>
            <w:vAlign w:val="center"/>
          </w:tcPr>
          <w:p w14:paraId="7152A73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2">
                <v:roundrect id="_x0000_s1115" style="position:absolute;margin-left:8.5pt;margin-top:5pt;width:28.45pt;height:12.85pt;z-index:2519731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3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3">
                <v:roundrect id="_x0000_s1116" style="position:absolute;margin-left:9.5pt;margin-top:4.95pt;width:28.5pt;height:12.9pt;z-index:2519741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42" w14:textId="77777777" w:rsidTr="00AF5B55">
        <w:trPr>
          <w:trHeight w:val="398"/>
        </w:trPr>
        <w:tc>
          <w:tcPr>
            <w:tcW w:w="6739" w:type="dxa"/>
          </w:tcPr>
          <w:p w14:paraId="7152A73F" w14:textId="57537491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Maintain Seed Planter (Calibration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mechanism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, gear maintenance, nut bolts).</w:t>
            </w:r>
          </w:p>
        </w:tc>
        <w:tc>
          <w:tcPr>
            <w:tcW w:w="1059" w:type="dxa"/>
            <w:vAlign w:val="center"/>
          </w:tcPr>
          <w:p w14:paraId="7152A74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4">
                <v:roundrect id="_x0000_s1117" style="position:absolute;margin-left:8.5pt;margin-top:5pt;width:28.45pt;height:12.85pt;z-index:2519751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4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5">
                <v:roundrect id="_x0000_s1118" style="position:absolute;margin-left:9.5pt;margin-top:4.95pt;width:28.5pt;height:12.9pt;z-index:2519761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46" w14:textId="77777777" w:rsidTr="00AF5B55">
        <w:trPr>
          <w:trHeight w:val="398"/>
        </w:trPr>
        <w:tc>
          <w:tcPr>
            <w:tcW w:w="6739" w:type="dxa"/>
          </w:tcPr>
          <w:p w14:paraId="7152A743" w14:textId="6120E1C5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>air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&amp; Maintain Sprayer (nozzle, pipes, electronic devices, water tank, nut bolts, greasing).</w:t>
            </w:r>
          </w:p>
        </w:tc>
        <w:tc>
          <w:tcPr>
            <w:tcW w:w="1059" w:type="dxa"/>
            <w:vAlign w:val="center"/>
          </w:tcPr>
          <w:p w14:paraId="7152A74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6">
                <v:roundrect id="_x0000_s1119" style="position:absolute;margin-left:8.5pt;margin-top:5pt;width:28.45pt;height:12.85pt;z-index:2519772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4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7">
                <v:roundrect id="_x0000_s1120" style="position:absolute;margin-left:9.5pt;margin-top:4.95pt;width:28.5pt;height:12.9pt;z-index:2519782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4A" w14:textId="77777777" w:rsidTr="00AF5B55">
        <w:trPr>
          <w:trHeight w:val="398"/>
        </w:trPr>
        <w:tc>
          <w:tcPr>
            <w:tcW w:w="6739" w:type="dxa"/>
          </w:tcPr>
          <w:p w14:paraId="7152A747" w14:textId="435268D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bookmarkStart w:id="2" w:name="_Hlk181663755"/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</w:t>
            </w:r>
            <w:r w:rsidR="00002D0E" w:rsidRPr="009F34B6">
              <w:rPr>
                <w:rFonts w:asciiTheme="minorBidi" w:eastAsia="Arial" w:hAnsiTheme="minorBidi"/>
                <w:sz w:val="22"/>
                <w:szCs w:val="22"/>
              </w:rPr>
              <w:t xml:space="preserve"> laser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land lever (cutting edge, nut bolts)</w:t>
            </w:r>
          </w:p>
        </w:tc>
        <w:tc>
          <w:tcPr>
            <w:tcW w:w="1059" w:type="dxa"/>
            <w:vAlign w:val="center"/>
          </w:tcPr>
          <w:p w14:paraId="7152A74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8">
                <v:roundrect id="_x0000_s1121" style="position:absolute;margin-left:8.5pt;margin-top:5pt;width:28.45pt;height:12.85pt;z-index:2519802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4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9">
                <v:roundrect id="_x0000_s1122" style="position:absolute;margin-left:9.5pt;margin-top:4.95pt;width:28.5pt;height:12.9pt;z-index:2519813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4E" w14:textId="77777777" w:rsidTr="00AF5B55">
        <w:trPr>
          <w:trHeight w:val="398"/>
        </w:trPr>
        <w:tc>
          <w:tcPr>
            <w:tcW w:w="6739" w:type="dxa"/>
          </w:tcPr>
          <w:p w14:paraId="7152A74B" w14:textId="09F92092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Detect fault in optional attachments in laser leveler (Laser</w:t>
            </w:r>
            <w:r w:rsidR="00105DD9" w:rsidRPr="009F34B6">
              <w:rPr>
                <w:rFonts w:asciiTheme="minorBidi" w:eastAsia="Arial" w:hAnsiTheme="minorBidi"/>
                <w:sz w:val="22"/>
                <w:szCs w:val="22"/>
              </w:rPr>
              <w:t xml:space="preserve"> </w:t>
            </w:r>
            <w:r w:rsidR="0031022D" w:rsidRPr="009F34B6">
              <w:rPr>
                <w:rFonts w:asciiTheme="minorBidi" w:eastAsia="Arial" w:hAnsiTheme="minorBidi"/>
                <w:sz w:val="22"/>
                <w:szCs w:val="22"/>
              </w:rPr>
              <w:t>transmitter)</w:t>
            </w:r>
          </w:p>
        </w:tc>
        <w:tc>
          <w:tcPr>
            <w:tcW w:w="1059" w:type="dxa"/>
            <w:vAlign w:val="center"/>
          </w:tcPr>
          <w:p w14:paraId="7152A74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A">
                <v:roundrect id="_x0000_s1123" style="position:absolute;margin-left:8.5pt;margin-top:5pt;width:28.45pt;height:12.85pt;z-index:2519823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4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B">
                <v:roundrect id="_x0000_s1124" style="position:absolute;margin-left:9.5pt;margin-top:4.95pt;width:28.5pt;height:12.9pt;z-index:2519833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52" w14:textId="77777777" w:rsidTr="00AF5B55">
        <w:trPr>
          <w:trHeight w:val="398"/>
        </w:trPr>
        <w:tc>
          <w:tcPr>
            <w:tcW w:w="6739" w:type="dxa"/>
          </w:tcPr>
          <w:p w14:paraId="7152A74F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lace cutting edge, nut bolt in land leveler by using tools &amp; equipment.</w:t>
            </w:r>
          </w:p>
        </w:tc>
        <w:tc>
          <w:tcPr>
            <w:tcW w:w="1059" w:type="dxa"/>
            <w:vAlign w:val="center"/>
          </w:tcPr>
          <w:p w14:paraId="7152A75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C">
                <v:roundrect id="_x0000_s1131" style="position:absolute;margin-left:8.5pt;margin-top:5pt;width:28.45pt;height:12.85pt;z-index:2519915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5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D">
                <v:roundrect id="_x0000_s1132" style="position:absolute;margin-left:9.5pt;margin-top:4.95pt;width:28.5pt;height:12.9pt;z-index:251992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56" w14:textId="77777777" w:rsidTr="00AF5B55">
        <w:trPr>
          <w:trHeight w:val="398"/>
        </w:trPr>
        <w:tc>
          <w:tcPr>
            <w:tcW w:w="6739" w:type="dxa"/>
          </w:tcPr>
          <w:p w14:paraId="7152A753" w14:textId="7B76849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lace Laser</w:t>
            </w:r>
            <w:r w:rsidR="00F825B0" w:rsidRPr="009F34B6">
              <w:rPr>
                <w:rFonts w:asciiTheme="minorBidi" w:eastAsia="Arial" w:hAnsiTheme="minorBidi"/>
                <w:sz w:val="22"/>
                <w:szCs w:val="22"/>
              </w:rPr>
              <w:t xml:space="preserve"> transmitter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device by using tools and equipment.</w:t>
            </w:r>
          </w:p>
        </w:tc>
        <w:tc>
          <w:tcPr>
            <w:tcW w:w="1059" w:type="dxa"/>
            <w:vAlign w:val="center"/>
          </w:tcPr>
          <w:p w14:paraId="7152A75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E">
                <v:roundrect id="_x0000_s1127" style="position:absolute;margin-left:8.5pt;margin-top:5pt;width:28.45pt;height:12.85pt;z-index:2519874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5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6F">
                <v:roundrect id="_x0000_s1128" style="position:absolute;margin-left:9.5pt;margin-top:4.95pt;width:28.5pt;height:12.9pt;z-index:251988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5A" w14:textId="77777777" w:rsidTr="00AF5B55">
        <w:trPr>
          <w:trHeight w:val="398"/>
        </w:trPr>
        <w:tc>
          <w:tcPr>
            <w:tcW w:w="6739" w:type="dxa"/>
          </w:tcPr>
          <w:p w14:paraId="7152A757" w14:textId="059FF14E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Adjust calibration </w:t>
            </w:r>
            <w:r w:rsidR="00F825B0" w:rsidRPr="009F34B6">
              <w:rPr>
                <w:rFonts w:asciiTheme="minorBidi" w:eastAsia="Arial" w:hAnsiTheme="minorBidi"/>
                <w:sz w:val="22"/>
                <w:szCs w:val="22"/>
              </w:rPr>
              <w:t xml:space="preserve">mechanism 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>of laser leveler.</w:t>
            </w:r>
          </w:p>
        </w:tc>
        <w:tc>
          <w:tcPr>
            <w:tcW w:w="1059" w:type="dxa"/>
            <w:vAlign w:val="center"/>
          </w:tcPr>
          <w:p w14:paraId="7152A75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0">
                <v:roundrect id="_x0000_s1129" style="position:absolute;margin-left:8.5pt;margin-top:5pt;width:28.45pt;height:12.85pt;z-index:2519895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5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1">
                <v:roundrect id="_x0000_s1130" style="position:absolute;margin-left:9.5pt;margin-top:4.95pt;width:28.5pt;height:12.9pt;z-index:251990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5E" w14:textId="77777777" w:rsidTr="00AF5B55">
        <w:trPr>
          <w:trHeight w:val="398"/>
        </w:trPr>
        <w:tc>
          <w:tcPr>
            <w:tcW w:w="6739" w:type="dxa"/>
          </w:tcPr>
          <w:p w14:paraId="7152A75B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lace cutting edge in laser leveler by using tools and equipment.</w:t>
            </w:r>
          </w:p>
        </w:tc>
        <w:tc>
          <w:tcPr>
            <w:tcW w:w="1059" w:type="dxa"/>
            <w:vAlign w:val="center"/>
          </w:tcPr>
          <w:p w14:paraId="7152A75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2">
                <v:roundrect id="_x0000_s1133" style="position:absolute;margin-left:8.5pt;margin-top:5pt;width:28.45pt;height:12.85pt;z-index:2519946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5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3">
                <v:roundrect id="_x0000_s1134" style="position:absolute;margin-left:9.5pt;margin-top:4.95pt;width:28.5pt;height:12.9pt;z-index:25199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62" w14:textId="77777777" w:rsidTr="00AF5B55">
        <w:trPr>
          <w:trHeight w:val="398"/>
        </w:trPr>
        <w:tc>
          <w:tcPr>
            <w:tcW w:w="6739" w:type="dxa"/>
          </w:tcPr>
          <w:p w14:paraId="7152A75F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Grease hitch &amp; wheel frame in laser leveler.</w:t>
            </w:r>
          </w:p>
        </w:tc>
        <w:tc>
          <w:tcPr>
            <w:tcW w:w="1059" w:type="dxa"/>
            <w:vAlign w:val="center"/>
          </w:tcPr>
          <w:p w14:paraId="7152A76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4">
                <v:roundrect id="_x0000_s1135" style="position:absolute;margin-left:8.5pt;margin-top:5pt;width:28.45pt;height:12.85pt;z-index:2519966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6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5">
                <v:roundrect id="_x0000_s1136" style="position:absolute;margin-left:9.5pt;margin-top:4.95pt;width:28.5pt;height:12.9pt;z-index:2519976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66" w14:textId="77777777" w:rsidTr="00AF5B55">
        <w:trPr>
          <w:trHeight w:val="398"/>
        </w:trPr>
        <w:tc>
          <w:tcPr>
            <w:tcW w:w="6739" w:type="dxa"/>
          </w:tcPr>
          <w:p w14:paraId="7152A763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Replace/sharpen blades in land leveler and laser leveler</w:t>
            </w:r>
          </w:p>
        </w:tc>
        <w:tc>
          <w:tcPr>
            <w:tcW w:w="1059" w:type="dxa"/>
            <w:vAlign w:val="center"/>
          </w:tcPr>
          <w:p w14:paraId="7152A76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6">
                <v:roundrect id="_x0000_s1137" style="position:absolute;margin-left:8.5pt;margin-top:5pt;width:28.45pt;height:12.85pt;z-index:251998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6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7">
                <v:roundrect id="_x0000_s1138" style="position:absolute;margin-left:9.5pt;margin-top:4.95pt;width:28.5pt;height:12.9pt;z-index:25199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6A" w14:textId="77777777" w:rsidTr="00AF5B55">
        <w:trPr>
          <w:trHeight w:val="398"/>
        </w:trPr>
        <w:tc>
          <w:tcPr>
            <w:tcW w:w="6739" w:type="dxa"/>
          </w:tcPr>
          <w:p w14:paraId="7152A767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SOPs.</w:t>
            </w:r>
          </w:p>
        </w:tc>
        <w:tc>
          <w:tcPr>
            <w:tcW w:w="1059" w:type="dxa"/>
            <w:vAlign w:val="center"/>
          </w:tcPr>
          <w:p w14:paraId="7152A76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8">
                <v:roundrect id="_x0000_s1139" style="position:absolute;margin-left:8.5pt;margin-top:5pt;width:28.45pt;height:12.85pt;z-index:2520007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6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9">
                <v:roundrect id="_x0000_s1140" style="position:absolute;margin-left:9.5pt;margin-top:4.95pt;width:28.5pt;height:12.9pt;z-index:252001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6E" w14:textId="77777777" w:rsidTr="00AF5B55">
        <w:trPr>
          <w:trHeight w:val="398"/>
        </w:trPr>
        <w:tc>
          <w:tcPr>
            <w:tcW w:w="6739" w:type="dxa"/>
          </w:tcPr>
          <w:p w14:paraId="7152A76B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Set farm implement's performance in accordance with manufacturer’s manual.</w:t>
            </w:r>
          </w:p>
        </w:tc>
        <w:tc>
          <w:tcPr>
            <w:tcW w:w="1059" w:type="dxa"/>
            <w:vAlign w:val="center"/>
          </w:tcPr>
          <w:p w14:paraId="7152A76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A">
                <v:roundrect id="_x0000_s1141" style="position:absolute;margin-left:8.5pt;margin-top:5pt;width:28.45pt;height:12.85pt;z-index:2520028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6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B">
                <v:roundrect id="_x0000_s1142" style="position:absolute;margin-left:9.5pt;margin-top:4.95pt;width:28.5pt;height:12.9pt;z-index:2520038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72" w14:textId="77777777" w:rsidTr="00AF5B55">
        <w:trPr>
          <w:trHeight w:val="398"/>
        </w:trPr>
        <w:tc>
          <w:tcPr>
            <w:tcW w:w="6739" w:type="dxa"/>
          </w:tcPr>
          <w:p w14:paraId="7152A76F" w14:textId="7D0BB26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Check calibration</w:t>
            </w:r>
            <w:r w:rsidR="00F825B0" w:rsidRPr="009F34B6">
              <w:rPr>
                <w:rFonts w:asciiTheme="minorBidi" w:eastAsia="Arial" w:hAnsiTheme="minorBidi"/>
                <w:sz w:val="22"/>
                <w:szCs w:val="22"/>
              </w:rPr>
              <w:t xml:space="preserve"> mechanism</w:t>
            </w:r>
            <w:r w:rsidRPr="009F34B6">
              <w:rPr>
                <w:rFonts w:asciiTheme="minorBidi" w:eastAsia="Arial" w:hAnsiTheme="minorBidi"/>
                <w:sz w:val="22"/>
                <w:szCs w:val="22"/>
              </w:rPr>
              <w:t xml:space="preserve"> as per standards.</w:t>
            </w:r>
          </w:p>
        </w:tc>
        <w:tc>
          <w:tcPr>
            <w:tcW w:w="1059" w:type="dxa"/>
            <w:vAlign w:val="center"/>
          </w:tcPr>
          <w:p w14:paraId="7152A770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C">
                <v:roundrect id="_x0000_s1143" style="position:absolute;margin-left:8.5pt;margin-top:5pt;width:28.45pt;height:12.85pt;z-index:2520048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71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D">
                <v:roundrect id="_x0000_s1144" style="position:absolute;margin-left:9.5pt;margin-top:4.95pt;width:28.5pt;height:12.9pt;z-index:25200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76" w14:textId="77777777" w:rsidTr="00AF5B55">
        <w:trPr>
          <w:trHeight w:val="398"/>
        </w:trPr>
        <w:tc>
          <w:tcPr>
            <w:tcW w:w="6739" w:type="dxa"/>
          </w:tcPr>
          <w:p w14:paraId="7152A773" w14:textId="6AED9F1A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Clean work area and dispose of waste and non-recycle materials.</w:t>
            </w:r>
          </w:p>
        </w:tc>
        <w:tc>
          <w:tcPr>
            <w:tcW w:w="1059" w:type="dxa"/>
            <w:vAlign w:val="center"/>
          </w:tcPr>
          <w:p w14:paraId="7152A774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E">
                <v:roundrect id="_x0000_s1145" style="position:absolute;margin-left:8.5pt;margin-top:5pt;width:28.45pt;height:12.85pt;z-index:2520069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75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7F">
                <v:roundrect id="_x0000_s1146" style="position:absolute;margin-left:9.5pt;margin-top:4.95pt;width:28.5pt;height:12.9pt;z-index:25200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7A" w14:textId="77777777" w:rsidTr="00AF5B55">
        <w:trPr>
          <w:trHeight w:val="398"/>
        </w:trPr>
        <w:tc>
          <w:tcPr>
            <w:tcW w:w="6739" w:type="dxa"/>
          </w:tcPr>
          <w:p w14:paraId="7152A777" w14:textId="77777777" w:rsidR="00DE365D" w:rsidRPr="009F34B6" w:rsidRDefault="00DE365D" w:rsidP="009F34B6">
            <w:pPr>
              <w:pStyle w:val="CUStyl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1059" w:type="dxa"/>
            <w:vAlign w:val="center"/>
          </w:tcPr>
          <w:p w14:paraId="7152A778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80">
                <v:roundrect id="_x0000_s1147" style="position:absolute;margin-left:8.5pt;margin-top:5pt;width:28.45pt;height:12.85pt;z-index:252008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79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81">
                <v:roundrect id="_x0000_s1148" style="position:absolute;margin-left:9.5pt;margin-top:4.95pt;width:28.5pt;height:12.9pt;z-index:252009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E365D" w:rsidRPr="00ED2573" w14:paraId="7152A77E" w14:textId="77777777" w:rsidTr="00F825B0">
        <w:trPr>
          <w:trHeight w:val="332"/>
        </w:trPr>
        <w:tc>
          <w:tcPr>
            <w:tcW w:w="6739" w:type="dxa"/>
          </w:tcPr>
          <w:p w14:paraId="7152A77B" w14:textId="77777777" w:rsidR="00DE365D" w:rsidRPr="009F34B6" w:rsidRDefault="00DE365D" w:rsidP="009F34B6">
            <w:pPr>
              <w:pStyle w:val="ListParagraph"/>
              <w:numPr>
                <w:ilvl w:val="0"/>
                <w:numId w:val="24"/>
              </w:numPr>
              <w:rPr>
                <w:rFonts w:asciiTheme="minorBidi" w:hAnsiTheme="minorBidi"/>
                <w:sz w:val="22"/>
                <w:szCs w:val="22"/>
              </w:rPr>
            </w:pPr>
            <w:r w:rsidRPr="009F34B6">
              <w:rPr>
                <w:rFonts w:asciiTheme="minorBidi" w:eastAsia="Arial" w:hAnsiTheme="minorBidi"/>
                <w:sz w:val="22"/>
                <w:szCs w:val="22"/>
              </w:rPr>
              <w:t>Process Workplace documents according to workplace procedures.</w:t>
            </w:r>
          </w:p>
        </w:tc>
        <w:tc>
          <w:tcPr>
            <w:tcW w:w="1059" w:type="dxa"/>
            <w:vAlign w:val="center"/>
          </w:tcPr>
          <w:p w14:paraId="7152A77C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82">
                <v:roundrect id="_x0000_s1149" style="position:absolute;margin-left:8.5pt;margin-top:5pt;width:28.45pt;height:12.85pt;z-index:252011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7152A77D" w14:textId="77777777" w:rsidR="00DE365D" w:rsidRPr="009F34B6" w:rsidRDefault="003C2BAA" w:rsidP="009F34B6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7152A983">
                <v:roundrect id="_x0000_s1150" style="position:absolute;margin-left:9.5pt;margin-top:4.95pt;width:28.5pt;height:12.9pt;z-index:25201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1"/>
      <w:bookmarkEnd w:id="2"/>
    </w:tbl>
    <w:p w14:paraId="7152A77F" w14:textId="77777777" w:rsidR="00C0228B" w:rsidRPr="00ED2573" w:rsidRDefault="00C0228B" w:rsidP="00E17200">
      <w:pPr>
        <w:spacing w:before="240" w:after="0"/>
        <w:rPr>
          <w:rFonts w:asciiTheme="minorBidi" w:hAnsiTheme="minorBidi"/>
        </w:rPr>
      </w:pPr>
    </w:p>
    <w:p w14:paraId="7152A780" w14:textId="77777777" w:rsidR="004D18BE" w:rsidRPr="00ED2573" w:rsidRDefault="003C2BAA" w:rsidP="00E17200">
      <w:pPr>
        <w:spacing w:before="240" w:after="0"/>
        <w:rPr>
          <w:rFonts w:asciiTheme="minorBidi" w:hAnsiTheme="minorBidi"/>
        </w:rPr>
      </w:pPr>
      <w:r>
        <w:rPr>
          <w:rFonts w:asciiTheme="minorBidi" w:hAnsiTheme="minorBidi"/>
          <w:noProof/>
        </w:rPr>
        <w:pict w14:anchorId="7152A984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ED2573">
        <w:rPr>
          <w:rFonts w:asciiTheme="minorBidi" w:hAnsiTheme="minorBidi"/>
        </w:rPr>
        <w:t>Candidate’</w:t>
      </w:r>
      <w:r w:rsidR="00023E92" w:rsidRPr="00ED2573">
        <w:rPr>
          <w:rFonts w:asciiTheme="minorBidi" w:hAnsiTheme="minorBidi"/>
        </w:rPr>
        <w:t xml:space="preserve">s Signature__________________ </w:t>
      </w:r>
      <w:r w:rsidR="004D18BE" w:rsidRPr="00ED2573">
        <w:rPr>
          <w:rFonts w:asciiTheme="minorBidi" w:hAnsiTheme="minorBidi"/>
        </w:rPr>
        <w:t>Assessor’</w:t>
      </w:r>
      <w:r w:rsidR="00023E92" w:rsidRPr="00ED2573">
        <w:rPr>
          <w:rFonts w:asciiTheme="minorBidi" w:hAnsiTheme="minorBidi"/>
        </w:rPr>
        <w:t>s Signature____________________</w:t>
      </w:r>
    </w:p>
    <w:p w14:paraId="7152A781" w14:textId="77777777" w:rsidR="005364AE" w:rsidRPr="00ED2573" w:rsidRDefault="004D18BE" w:rsidP="00E17200">
      <w:pPr>
        <w:rPr>
          <w:rFonts w:asciiTheme="minorBidi" w:hAnsiTheme="minorBidi"/>
        </w:rPr>
      </w:pPr>
      <w:r w:rsidRPr="00ED2573">
        <w:rPr>
          <w:rFonts w:asciiTheme="minorBidi" w:hAnsiTheme="minorBidi"/>
        </w:rPr>
        <w:t xml:space="preserve">Date: </w:t>
      </w:r>
      <w:r w:rsidR="00DA03FD" w:rsidRPr="00ED2573">
        <w:rPr>
          <w:rFonts w:asciiTheme="minorBidi" w:hAnsiTheme="minorBidi"/>
        </w:rPr>
        <w:t>_______________________________</w:t>
      </w:r>
    </w:p>
    <w:p w14:paraId="7152A782" w14:textId="77777777" w:rsidR="009A2167" w:rsidRPr="00ED2573" w:rsidRDefault="005364AE" w:rsidP="00E17200">
      <w:pPr>
        <w:rPr>
          <w:rFonts w:asciiTheme="minorBidi" w:hAnsiTheme="minorBidi"/>
          <w:b/>
          <w:bCs/>
          <w:sz w:val="26"/>
          <w:szCs w:val="26"/>
        </w:rPr>
      </w:pPr>
      <w:r w:rsidRPr="00ED2573">
        <w:rPr>
          <w:rFonts w:asciiTheme="minorBidi" w:hAnsiTheme="minorBidi"/>
        </w:rPr>
        <w:br w:type="column"/>
      </w:r>
    </w:p>
    <w:p w14:paraId="7152A783" w14:textId="77777777" w:rsidR="00C05385" w:rsidRPr="008058DD" w:rsidRDefault="00C05385" w:rsidP="00E17200">
      <w:pPr>
        <w:jc w:val="center"/>
        <w:rPr>
          <w:rFonts w:asciiTheme="minorBidi" w:hAnsiTheme="minorBidi"/>
          <w:b/>
          <w:sz w:val="24"/>
          <w:szCs w:val="18"/>
        </w:rPr>
      </w:pPr>
      <w:r w:rsidRPr="008058DD">
        <w:rPr>
          <w:rFonts w:asciiTheme="minorBidi" w:hAnsiTheme="minorBidi"/>
          <w:b/>
          <w:sz w:val="24"/>
          <w:szCs w:val="18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E16616" w:rsidRPr="009F34B6" w14:paraId="7152A787" w14:textId="77777777" w:rsidTr="00AF5B55">
        <w:trPr>
          <w:trHeight w:val="620"/>
        </w:trPr>
        <w:tc>
          <w:tcPr>
            <w:tcW w:w="1699" w:type="dxa"/>
            <w:vAlign w:val="center"/>
          </w:tcPr>
          <w:p w14:paraId="7152A784" w14:textId="77777777" w:rsidR="00E16616" w:rsidRPr="009F34B6" w:rsidRDefault="00E16616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7152A785" w14:textId="34E6EE5A" w:rsidR="00E16616" w:rsidRPr="009F34B6" w:rsidRDefault="00B044B3" w:rsidP="009F34B6">
            <w:pPr>
              <w:spacing w:before="240" w:after="120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9F34B6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  <w:p w14:paraId="7152A786" w14:textId="63F8FE5F" w:rsidR="00E16616" w:rsidRPr="009F34B6" w:rsidRDefault="00E16616" w:rsidP="009F34B6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</w:tr>
      <w:tr w:rsidR="00E16616" w:rsidRPr="009F34B6" w14:paraId="7152A78A" w14:textId="77777777" w:rsidTr="00C67EF8">
        <w:trPr>
          <w:trHeight w:val="677"/>
        </w:trPr>
        <w:tc>
          <w:tcPr>
            <w:tcW w:w="1699" w:type="dxa"/>
            <w:vAlign w:val="center"/>
          </w:tcPr>
          <w:p w14:paraId="7152A788" w14:textId="77777777" w:rsidR="00E16616" w:rsidRPr="009F34B6" w:rsidRDefault="00E16616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7152A789" w14:textId="39523C82" w:rsidR="00E16616" w:rsidRPr="009F34B6" w:rsidRDefault="00B044B3" w:rsidP="009F34B6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bCs/>
                <w:sz w:val="22"/>
                <w:szCs w:val="22"/>
              </w:rPr>
              <w:t>0716MSA1810 Perform Repair/Maintenance of Agriculture Implements</w:t>
            </w:r>
          </w:p>
        </w:tc>
      </w:tr>
      <w:tr w:rsidR="009915FE" w:rsidRPr="009F34B6" w14:paraId="7152A78D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7152A78B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7152A78C" w14:textId="77777777" w:rsidR="009915FE" w:rsidRPr="009F34B6" w:rsidRDefault="009915FE" w:rsidP="009F34B6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9F34B6" w14:paraId="7152A792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7152A78E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152A78F" w14:textId="1098CE5B" w:rsidR="009915FE" w:rsidRPr="009F34B6" w:rsidRDefault="009915FE" w:rsidP="009F34B6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9F34B6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</w:t>
            </w:r>
          </w:p>
          <w:p w14:paraId="7152A790" w14:textId="77777777" w:rsidR="009915FE" w:rsidRPr="009F34B6" w:rsidRDefault="009915FE" w:rsidP="009F34B6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791" w14:textId="77777777" w:rsidR="009915FE" w:rsidRPr="009F34B6" w:rsidRDefault="009915FE" w:rsidP="009F34B6">
            <w:pPr>
              <w:rPr>
                <w:rFonts w:asciiTheme="minorBidi" w:hAnsiTheme="minorBidi"/>
                <w:sz w:val="22"/>
                <w:szCs w:val="22"/>
              </w:rPr>
            </w:pPr>
            <w:r w:rsidRPr="009F34B6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9F34B6" w14:paraId="7152A79D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7152A793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7152A794" w14:textId="77777777" w:rsidR="009915FE" w:rsidRPr="009F34B6" w:rsidRDefault="009915FE" w:rsidP="009F34B6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795" w14:textId="77777777" w:rsidR="009915FE" w:rsidRPr="009F34B6" w:rsidRDefault="009915FE" w:rsidP="009F34B6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796" w14:textId="77777777" w:rsidR="009915FE" w:rsidRPr="009F34B6" w:rsidRDefault="003C2BAA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7152A985">
                <v:rect id="Rectangle 41" o:spid="_x0000_s1032" style="position:absolute;margin-left:69.2pt;margin-top:.15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</w:rPr>
              <w:pict w14:anchorId="7152A986">
                <v:rect id="Rectangle 42" o:spid="_x0000_s1031" style="position:absolute;margin-left:291.15pt;margin-top:-.4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9F34B6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7152A797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798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9F34B6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7152A799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79A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9F34B6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7152A79B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79C" w14:textId="77777777" w:rsidR="009915FE" w:rsidRPr="009F34B6" w:rsidRDefault="009915FE" w:rsidP="009F34B6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9F34B6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9F34B6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7152A79E" w14:textId="77777777" w:rsidR="00C05385" w:rsidRPr="00ED2573" w:rsidRDefault="00C05385" w:rsidP="00E17200">
      <w:pPr>
        <w:rPr>
          <w:rFonts w:asciiTheme="minorBidi" w:hAnsiTheme="minorBidi"/>
          <w:sz w:val="2"/>
        </w:rPr>
      </w:pPr>
    </w:p>
    <w:p w14:paraId="7152A79F" w14:textId="77777777" w:rsidR="00C05385" w:rsidRPr="00ED2573" w:rsidRDefault="00C05385" w:rsidP="00E17200">
      <w:pPr>
        <w:rPr>
          <w:rFonts w:asciiTheme="minorBidi" w:hAnsiTheme="minorBidi"/>
          <w:sz w:val="2"/>
        </w:rPr>
      </w:pPr>
    </w:p>
    <w:p w14:paraId="7152A7A0" w14:textId="77777777" w:rsidR="00C05385" w:rsidRPr="00ED2573" w:rsidRDefault="00C05385" w:rsidP="00E17200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8058DD" w14:paraId="7152A7A2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7152A7A1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8058DD" w14:paraId="7152A7A6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7152A7A3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7152A7A4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7152A7A5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8058DD" w14:paraId="7152A7AF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7152A7A7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7152A7A8" w14:textId="77777777" w:rsidR="00C05385" w:rsidRPr="008058DD" w:rsidRDefault="00C05385" w:rsidP="008058DD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7152A7A9" w14:textId="77777777" w:rsidR="00C05385" w:rsidRPr="008058DD" w:rsidRDefault="00C05385" w:rsidP="008058DD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7152A7AA" w14:textId="77777777" w:rsidR="00C05385" w:rsidRPr="008058DD" w:rsidRDefault="00C05385" w:rsidP="008058DD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7152A7AB" w14:textId="77777777" w:rsidR="00C05385" w:rsidRPr="008058DD" w:rsidRDefault="00C05385" w:rsidP="008058DD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7152A7AC" w14:textId="77777777" w:rsidR="00C05385" w:rsidRPr="008058DD" w:rsidRDefault="00C05385" w:rsidP="008058DD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152A7AD" w14:textId="77777777" w:rsidR="00C05385" w:rsidRPr="008058DD" w:rsidRDefault="00C05385" w:rsidP="008058DD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7152A7AE" w14:textId="77777777" w:rsidR="00C05385" w:rsidRPr="008058DD" w:rsidRDefault="00C05385" w:rsidP="008058DD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8058DD" w14:paraId="7152A7B8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7152A7B0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1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2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7152A7B3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4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152A7B5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7152A7B6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7152A7B7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7C1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7152A7B9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A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7152A7BB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C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BD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152A7BE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7152A7BF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7152A7C0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7CA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7152A7C2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C3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C4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C5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7152A7C6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152A7C7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7152A7C8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7152A7C9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7152A7CB" w14:textId="77777777" w:rsidR="00C05385" w:rsidRPr="00ED2573" w:rsidRDefault="00C05385" w:rsidP="00E17200">
      <w:pPr>
        <w:rPr>
          <w:rFonts w:asciiTheme="minorBidi" w:hAnsiTheme="minorBidi"/>
          <w:sz w:val="12"/>
          <w:szCs w:val="12"/>
        </w:rPr>
      </w:pPr>
    </w:p>
    <w:p w14:paraId="7152A7CC" w14:textId="77777777" w:rsidR="00C05385" w:rsidRPr="00ED2573" w:rsidRDefault="00C05385" w:rsidP="00E17200">
      <w:pPr>
        <w:rPr>
          <w:rFonts w:asciiTheme="minorBidi" w:hAnsiTheme="minorBidi"/>
          <w:b/>
          <w:sz w:val="28"/>
          <w:szCs w:val="18"/>
        </w:rPr>
      </w:pPr>
      <w:r w:rsidRPr="00ED2573">
        <w:rPr>
          <w:rFonts w:asciiTheme="minorBidi" w:hAnsiTheme="minorBidi"/>
          <w:b/>
          <w:sz w:val="28"/>
          <w:szCs w:val="18"/>
        </w:rPr>
        <w:br w:type="page"/>
      </w:r>
    </w:p>
    <w:p w14:paraId="7152A7CD" w14:textId="77777777" w:rsidR="00C05385" w:rsidRPr="008058DD" w:rsidRDefault="00C05385" w:rsidP="00E17200">
      <w:pPr>
        <w:jc w:val="center"/>
        <w:rPr>
          <w:rFonts w:asciiTheme="minorBidi" w:hAnsiTheme="minorBidi"/>
          <w:b/>
          <w:sz w:val="24"/>
          <w:szCs w:val="14"/>
        </w:rPr>
      </w:pPr>
      <w:r w:rsidRPr="008058DD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8058DD" w14:paraId="7152A7EB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7152A7CE" w14:textId="77777777" w:rsidR="00C05385" w:rsidRPr="008058DD" w:rsidRDefault="00C05385" w:rsidP="008058DD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7152A7CF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7152A7D0" w14:textId="77777777" w:rsidR="00DE365D" w:rsidRPr="008058DD" w:rsidRDefault="00DE365D" w:rsidP="008058D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Arrange tools and equipment to diagnose fault in Agriculture Implements.</w:t>
            </w:r>
          </w:p>
          <w:p w14:paraId="7152A7D1" w14:textId="77777777" w:rsidR="00DE365D" w:rsidRPr="008058DD" w:rsidRDefault="00DE365D" w:rsidP="008058DD">
            <w:pPr>
              <w:pStyle w:val="CUStyle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agnose fault in;</w:t>
            </w:r>
          </w:p>
          <w:p w14:paraId="7152A7D2" w14:textId="6B8AE9FD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Farm Trolley</w:t>
            </w:r>
          </w:p>
          <w:p w14:paraId="7152A7D3" w14:textId="4B3F88F8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Land Scrapper</w:t>
            </w:r>
          </w:p>
          <w:p w14:paraId="7152A7D4" w14:textId="5F7667E3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Mold Board Plough</w:t>
            </w:r>
          </w:p>
          <w:p w14:paraId="7152A7D5" w14:textId="5C7C487A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sc Plough</w:t>
            </w:r>
          </w:p>
          <w:p w14:paraId="7152A7D6" w14:textId="26F5686F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ultivator</w:t>
            </w:r>
          </w:p>
          <w:p w14:paraId="7152A7D7" w14:textId="2FB42452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otavator</w:t>
            </w:r>
          </w:p>
          <w:p w14:paraId="7152A7D8" w14:textId="2CE227E5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idger</w:t>
            </w:r>
          </w:p>
          <w:p w14:paraId="7152A7D9" w14:textId="7B214851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Drill</w:t>
            </w:r>
          </w:p>
          <w:p w14:paraId="7152A7DA" w14:textId="46E03A3F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Planter</w:t>
            </w:r>
          </w:p>
          <w:p w14:paraId="7152A7DB" w14:textId="23274F3E" w:rsidR="00DE365D" w:rsidRPr="008058DD" w:rsidRDefault="00DE365D" w:rsidP="008058DD">
            <w:pPr>
              <w:pStyle w:val="CUStyle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Sprayers </w:t>
            </w:r>
          </w:p>
          <w:p w14:paraId="7152A7DC" w14:textId="77777777" w:rsidR="00DE365D" w:rsidRPr="008058DD" w:rsidRDefault="00DE365D" w:rsidP="008058DD">
            <w:pPr>
              <w:pStyle w:val="CUStyle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Replace/repair faulty components in </w:t>
            </w:r>
          </w:p>
          <w:p w14:paraId="7152A7DD" w14:textId="5442E38F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Farm Trolley</w:t>
            </w:r>
          </w:p>
          <w:p w14:paraId="7152A7DE" w14:textId="2520C5FC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Land Scrapper</w:t>
            </w:r>
          </w:p>
          <w:p w14:paraId="7152A7DF" w14:textId="755810A3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Mold Board Plough</w:t>
            </w:r>
          </w:p>
          <w:p w14:paraId="7152A7E0" w14:textId="4E8330FA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sc Plough</w:t>
            </w:r>
          </w:p>
          <w:p w14:paraId="7152A7E1" w14:textId="19FAD917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ultivator</w:t>
            </w:r>
          </w:p>
          <w:p w14:paraId="7152A7E2" w14:textId="4766FAE8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otavator</w:t>
            </w:r>
          </w:p>
          <w:p w14:paraId="7152A7E3" w14:textId="54B46EEC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idger</w:t>
            </w:r>
          </w:p>
          <w:p w14:paraId="7152A7E4" w14:textId="29102901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Drill</w:t>
            </w:r>
          </w:p>
          <w:p w14:paraId="7152A7E5" w14:textId="6C01D9F6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Seed Planter</w:t>
            </w:r>
          </w:p>
          <w:p w14:paraId="7152A7E6" w14:textId="1E13A0F7" w:rsidR="00DE365D" w:rsidRPr="008058DD" w:rsidRDefault="00DE365D" w:rsidP="008058DD">
            <w:pPr>
              <w:pStyle w:val="CUStyle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 xml:space="preserve">Sprayers </w:t>
            </w:r>
          </w:p>
          <w:p w14:paraId="7152A7E7" w14:textId="77777777" w:rsidR="00DE365D" w:rsidRPr="008058DD" w:rsidRDefault="00DE365D" w:rsidP="008058DD">
            <w:pPr>
              <w:pStyle w:val="CUStyle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Diagnose fault in Land Leveler and Laser Leveler</w:t>
            </w: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ab/>
            </w:r>
          </w:p>
          <w:p w14:paraId="7152A7E8" w14:textId="77777777" w:rsidR="00DE365D" w:rsidRPr="008058DD" w:rsidRDefault="00DE365D" w:rsidP="008058D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Replace/repair faulty components in Land Leveler and Laser Leveler</w:t>
            </w:r>
          </w:p>
          <w:p w14:paraId="7152A7E9" w14:textId="77777777" w:rsidR="00DE365D" w:rsidRPr="008058DD" w:rsidRDefault="00DE365D" w:rsidP="008058DD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bCs/>
                <w:color w:val="000000"/>
                <w:sz w:val="22"/>
                <w:szCs w:val="22"/>
              </w:rPr>
              <w:t>Carry out Work Performance</w:t>
            </w:r>
          </w:p>
          <w:p w14:paraId="46753898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7EA" w14:textId="53CB3B33" w:rsidR="00107755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8058DD">
              <w:rPr>
                <w:rFonts w:asciiTheme="minorBidi" w:hAnsiTheme="minorBidi"/>
                <w:sz w:val="22"/>
                <w:szCs w:val="22"/>
              </w:rPr>
              <w:t>Perform preventive maintenance of agriculture implements.</w:t>
            </w:r>
          </w:p>
        </w:tc>
      </w:tr>
      <w:tr w:rsidR="00C05385" w:rsidRPr="008058DD" w14:paraId="7152A7F0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7152A7EC" w14:textId="77777777" w:rsidR="00C05385" w:rsidRPr="008058DD" w:rsidRDefault="00C05385" w:rsidP="008058DD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8058DD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7ED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7EE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7152A7EF" w14:textId="77777777" w:rsidR="00C05385" w:rsidRPr="008058DD" w:rsidRDefault="00C05385" w:rsidP="008058DD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F825B0" w:rsidRPr="008058DD" w14:paraId="7152A7F6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7F1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7F2" w14:textId="6E7C9374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Use PPE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7F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7F4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7152A7F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7FC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7F7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7F8" w14:textId="5CD2490B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Arrange tools and equipment to diagnose fault in agriculture implemen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7F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7FA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7F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02" w14:textId="77777777" w:rsidTr="00346CEC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7FD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7FE" w14:textId="2EE3B090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Detect fault in Farm Trolley (wheel drum, bearing, Tires,)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7F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00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0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08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03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04" w14:textId="48901E87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Land Scrapper (nut bolts, Sharp edge) by using too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0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06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0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0E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09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0A" w14:textId="1F255109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Mold Board Plough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0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0C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0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14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0F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10" w14:textId="78F6BA16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cultivator (spring, nut bolts, plow shear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1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12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1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1A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15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16" w14:textId="3F441916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Rotavator (blades, side gear box, gear reduction box, nut bolt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1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18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1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20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1B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1C" w14:textId="71B0D550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Detect fault in </w:t>
            </w:r>
            <w:proofErr w:type="spellStart"/>
            <w:r w:rsidRPr="008058DD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1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1E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7152A81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26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21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22" w14:textId="6295221C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Seed drill (calibration mechanism, nut bolts, pipe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2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24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2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2C" w14:textId="77777777" w:rsidTr="00346CEC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27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28" w14:textId="5951DA94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Seed Planter (Calibration mechanism, gear maintenance, nut bolts),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2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2A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2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32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2D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2E" w14:textId="5E8B2793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Sprayer (nozzle, pipes, electronic devices, water tank, nut bolts, greasing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2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30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3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38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33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34" w14:textId="36E3794A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air &amp; maintain Farm Trolley (wheel drum, bearing, Tires,) by using tools &amp; equip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3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36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3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3E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39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3A" w14:textId="4C78C946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Maintain Land Scrapper (nut bolts, blade) by using tools &amp; equip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3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3C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3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44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3F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40" w14:textId="15F3490C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Maintain Mold Board Plough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4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42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4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4A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45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46" w14:textId="655CC11D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air &amp; maintain cultivator (spring, nut bolts, shear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4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48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4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50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4B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4C" w14:textId="0D590493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Repair &amp; Maintain Rotavator (blades, side gear box, gear reduction box, nut bolts)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4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4E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4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56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51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52" w14:textId="5039FD23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Repair &amp; maintain </w:t>
            </w:r>
            <w:proofErr w:type="spellStart"/>
            <w:r w:rsidRPr="008058DD">
              <w:rPr>
                <w:rFonts w:asciiTheme="minorBidi" w:eastAsia="Arial" w:hAnsiTheme="minorBidi"/>
                <w:sz w:val="22"/>
                <w:szCs w:val="22"/>
              </w:rPr>
              <w:t>ridger</w:t>
            </w:r>
            <w:proofErr w:type="spellEnd"/>
            <w:r w:rsidRPr="008058DD">
              <w:rPr>
                <w:rFonts w:asciiTheme="minorBidi" w:eastAsia="Arial" w:hAnsiTheme="minorBidi"/>
                <w:sz w:val="22"/>
                <w:szCs w:val="22"/>
              </w:rPr>
              <w:t xml:space="preserve"> (mold board, nut bolt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5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54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5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5C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57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58" w14:textId="3394F3BB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air &amp; maintain Seed drill (calibration, nut bolts, pipe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5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5A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5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62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5D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7152A85E" w14:textId="4A7AD983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Maintain Seed Planter (Calibration mechanism, gear maintenance, nut bolt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5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60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6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68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63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64" w14:textId="5C8D555B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air &amp; Maintain Sprayer (nozzle, pipes, electronic devices, water tank, nut bolts, greasing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6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66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6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6E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69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6A" w14:textId="5095CABA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laser land lever (cutting edge, nut bolts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6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6C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6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74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6F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70" w14:textId="14B6ECDB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Detect fault in optional attachments in laser leveler (Laser transmitter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7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72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7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7A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75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76" w14:textId="21F6F383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lace cutting edge, nut bolt in land leveler by using tools &amp; equip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7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78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7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80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7B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7C" w14:textId="0BCF08D1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lace Laser transmitter device by using tools and equip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7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7E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7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86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81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82" w14:textId="1A0B118F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Adjust calibration mechanism of laser leveler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8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84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8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8C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87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88" w14:textId="541103FE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lace cutting edge in laser leveler by using tools and equip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8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8A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8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92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8D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8E" w14:textId="5C2BA12F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Grease hitch &amp; wheel frame in laser leveler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8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90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9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98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93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94" w14:textId="1AB604C8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Replace/sharpen blades in land leveler and laser leveler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9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96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9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9E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99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9A" w14:textId="28AC1F59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9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9C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9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A4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9F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A0" w14:textId="7717CF2D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Set farm implement's performance in accordance with manufacturer’s manual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A1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A2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A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AA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A5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A6" w14:textId="6240AB6C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Check calibration mechanism as per standard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A7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A8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A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B0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AB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AC" w14:textId="3D7B411E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Clean work area and dispose of waste and non-recycle materi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AD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AE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AF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B6" w14:textId="77777777" w:rsidTr="00DE365D">
        <w:trPr>
          <w:trHeight w:val="935"/>
        </w:trPr>
        <w:tc>
          <w:tcPr>
            <w:tcW w:w="648" w:type="dxa"/>
            <w:shd w:val="clear" w:color="auto" w:fill="auto"/>
            <w:vAlign w:val="center"/>
          </w:tcPr>
          <w:p w14:paraId="7152A8B1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B2" w14:textId="44552758" w:rsidR="00F825B0" w:rsidRPr="008058DD" w:rsidRDefault="00F825B0" w:rsidP="008058DD">
            <w:pPr>
              <w:pStyle w:val="CUStyle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Bidi" w:eastAsia="Arial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B3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B4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B5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25B0" w:rsidRPr="008058DD" w14:paraId="7152A8BC" w14:textId="77777777" w:rsidTr="00AF5B55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7152A8B7" w14:textId="77777777" w:rsidR="00F825B0" w:rsidRPr="008058DD" w:rsidRDefault="00F825B0" w:rsidP="008058D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7152A8B8" w14:textId="6FFF4AF6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eastAsia="Arial" w:hAnsiTheme="minorBidi"/>
                <w:sz w:val="22"/>
                <w:szCs w:val="22"/>
              </w:rPr>
              <w:t>Process Workplace documents according to workplace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52A8B9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52A8BA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7152A8BB" w14:textId="77777777" w:rsidR="00F825B0" w:rsidRPr="008058DD" w:rsidRDefault="00F825B0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8BF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7152A8BD" w14:textId="77777777" w:rsidR="00C05385" w:rsidRPr="008058DD" w:rsidRDefault="003C2BAA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7152A987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8058DD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7152A8BE" w14:textId="77777777" w:rsidR="00C05385" w:rsidRPr="008058DD" w:rsidRDefault="003C2BAA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7152A988">
                <v:rect id="Rectangle 91" o:spid="_x0000_s1029" style="position:absolute;margin-left:98.35pt;margin-top:1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8058DD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7152A8C0" w14:textId="77777777" w:rsidR="00771076" w:rsidRPr="00ED2573" w:rsidRDefault="00771076" w:rsidP="00E17200">
      <w:pPr>
        <w:jc w:val="center"/>
        <w:rPr>
          <w:rFonts w:asciiTheme="minorBidi" w:hAnsiTheme="minorBidi"/>
          <w:b/>
          <w:sz w:val="32"/>
        </w:rPr>
      </w:pPr>
    </w:p>
    <w:p w14:paraId="7152A8C1" w14:textId="77777777" w:rsidR="00771076" w:rsidRPr="00ED2573" w:rsidRDefault="00771076" w:rsidP="00E17200">
      <w:pPr>
        <w:rPr>
          <w:rFonts w:asciiTheme="minorBidi" w:hAnsiTheme="minorBidi"/>
          <w:b/>
          <w:sz w:val="32"/>
        </w:rPr>
      </w:pPr>
      <w:r w:rsidRPr="00ED2573">
        <w:rPr>
          <w:rFonts w:asciiTheme="minorBidi" w:hAnsiTheme="minorBidi"/>
          <w:b/>
          <w:sz w:val="32"/>
        </w:rPr>
        <w:br w:type="page"/>
      </w:r>
    </w:p>
    <w:p w14:paraId="7152A8C2" w14:textId="77777777" w:rsidR="00C05385" w:rsidRPr="008058DD" w:rsidRDefault="00C05385" w:rsidP="00E17200">
      <w:pPr>
        <w:jc w:val="center"/>
        <w:rPr>
          <w:rFonts w:asciiTheme="minorBidi" w:hAnsiTheme="minorBidi"/>
          <w:b/>
          <w:sz w:val="24"/>
          <w:szCs w:val="18"/>
        </w:rPr>
      </w:pPr>
      <w:r w:rsidRPr="008058DD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E16616" w:rsidRPr="008058DD" w14:paraId="7152A8C6" w14:textId="77777777" w:rsidTr="00AF5B55">
        <w:trPr>
          <w:trHeight w:val="353"/>
          <w:jc w:val="center"/>
        </w:trPr>
        <w:tc>
          <w:tcPr>
            <w:tcW w:w="1591" w:type="dxa"/>
            <w:vAlign w:val="center"/>
          </w:tcPr>
          <w:p w14:paraId="7152A8C3" w14:textId="77777777" w:rsidR="00E16616" w:rsidRPr="008058DD" w:rsidRDefault="00E16616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7152A8C5" w14:textId="0840F785" w:rsidR="00E16616" w:rsidRPr="008058DD" w:rsidRDefault="00B044B3" w:rsidP="008058DD">
            <w:pPr>
              <w:spacing w:before="240" w:after="120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8058DD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</w:tc>
      </w:tr>
      <w:tr w:rsidR="00E16616" w:rsidRPr="008058DD" w14:paraId="7152A8C9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7152A8C7" w14:textId="77777777" w:rsidR="00E16616" w:rsidRPr="008058DD" w:rsidRDefault="00E16616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7152A8C8" w14:textId="3AF68121" w:rsidR="00E16616" w:rsidRPr="008058DD" w:rsidRDefault="00B044B3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bCs/>
                <w:sz w:val="22"/>
                <w:szCs w:val="22"/>
              </w:rPr>
              <w:t>0716MSA1810 Perform Repair/Maintenance of Agriculture Implements</w:t>
            </w:r>
          </w:p>
        </w:tc>
      </w:tr>
      <w:tr w:rsidR="009915FE" w:rsidRPr="008058DD" w14:paraId="7152A8CC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7152A8CA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7152A8CB" w14:textId="77777777" w:rsidR="009915FE" w:rsidRPr="008058DD" w:rsidRDefault="009915FE" w:rsidP="008058DD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8058DD" w14:paraId="7152A8D1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7152A8CD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7152A8CE" w14:textId="77777777" w:rsidR="009915FE" w:rsidRPr="008058DD" w:rsidRDefault="009915FE" w:rsidP="008058DD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7152A8CF" w14:textId="77777777" w:rsidR="009915FE" w:rsidRPr="008058DD" w:rsidRDefault="009915FE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8D0" w14:textId="77777777" w:rsidR="009915FE" w:rsidRPr="008058DD" w:rsidRDefault="009915FE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8058DD" w14:paraId="7152A8DC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7152A8D2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7152A8D3" w14:textId="77777777" w:rsidR="009915FE" w:rsidRPr="008058DD" w:rsidRDefault="009915FE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8D4" w14:textId="77777777" w:rsidR="009915FE" w:rsidRPr="008058DD" w:rsidRDefault="009915FE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8D5" w14:textId="77777777" w:rsidR="009915FE" w:rsidRPr="008058DD" w:rsidRDefault="003C2BAA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7152A989">
                <v:rect id="Rectangle 1" o:spid="_x0000_s1028" style="position:absolute;margin-left:69.2pt;margin-top:.1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</w:rPr>
              <w:pict w14:anchorId="7152A98A">
                <v:rect id="Rectangle 2" o:spid="_x0000_s1027" style="position:absolute;margin-left:291.15pt;margin-top:-.4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8058DD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7152A8D6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8D7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7152A8D8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8D9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7152A8DA" w14:textId="77777777" w:rsidR="009915FE" w:rsidRPr="008058DD" w:rsidRDefault="009915FE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7152A8DB" w14:textId="77777777" w:rsidR="009915FE" w:rsidRPr="008058DD" w:rsidRDefault="009915FE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7152A8DD" w14:textId="77777777" w:rsidR="00425267" w:rsidRPr="00ED2573" w:rsidRDefault="00425267" w:rsidP="00E17200">
      <w:pPr>
        <w:rPr>
          <w:rFonts w:asciiTheme="minorBidi" w:hAnsiTheme="minorBidi"/>
        </w:rPr>
      </w:pPr>
    </w:p>
    <w:tbl>
      <w:tblPr>
        <w:tblStyle w:val="TableGrid"/>
        <w:tblW w:w="9848" w:type="dxa"/>
        <w:tblInd w:w="-5" w:type="dxa"/>
        <w:tblLook w:val="04A0" w:firstRow="1" w:lastRow="0" w:firstColumn="1" w:lastColumn="0" w:noHBand="0" w:noVBand="1"/>
      </w:tblPr>
      <w:tblGrid>
        <w:gridCol w:w="988"/>
        <w:gridCol w:w="6092"/>
        <w:gridCol w:w="1368"/>
        <w:gridCol w:w="998"/>
        <w:gridCol w:w="402"/>
      </w:tblGrid>
      <w:tr w:rsidR="00051F8D" w:rsidRPr="008058DD" w14:paraId="7152A8DF" w14:textId="77777777" w:rsidTr="00FD0311">
        <w:trPr>
          <w:gridAfter w:val="1"/>
          <w:wAfter w:w="398" w:type="dxa"/>
          <w:trHeight w:val="710"/>
        </w:trPr>
        <w:tc>
          <w:tcPr>
            <w:tcW w:w="9450" w:type="dxa"/>
            <w:gridSpan w:val="4"/>
            <w:vAlign w:val="center"/>
          </w:tcPr>
          <w:p w14:paraId="7152A8DE" w14:textId="77777777" w:rsidR="00D04DAA" w:rsidRPr="008058DD" w:rsidRDefault="00051F8D" w:rsidP="008058DD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22"/>
              </w:rPr>
            </w:pPr>
            <w:r w:rsidRPr="008058DD">
              <w:rPr>
                <w:rFonts w:asciiTheme="minorBidi" w:hAnsiTheme="minorBidi"/>
                <w:color w:val="000000" w:themeColor="text1"/>
                <w:sz w:val="22"/>
                <w:szCs w:val="2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  <w:tr w:rsidR="00C05385" w:rsidRPr="008058DD" w14:paraId="7152A8E4" w14:textId="77777777" w:rsidTr="00FD0311">
        <w:tblPrEx>
          <w:jc w:val="center"/>
          <w:tblInd w:w="0" w:type="dxa"/>
        </w:tblPrEx>
        <w:trPr>
          <w:trHeight w:val="574"/>
          <w:jc w:val="center"/>
        </w:trPr>
        <w:tc>
          <w:tcPr>
            <w:tcW w:w="7105" w:type="dxa"/>
            <w:gridSpan w:val="2"/>
            <w:shd w:val="clear" w:color="auto" w:fill="auto"/>
            <w:vAlign w:val="center"/>
          </w:tcPr>
          <w:p w14:paraId="7152A8E1" w14:textId="77777777" w:rsidR="00C05385" w:rsidRPr="008058DD" w:rsidRDefault="00C05385" w:rsidP="008058DD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8058DD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152A8E2" w14:textId="77777777" w:rsidR="00C05385" w:rsidRPr="008058DD" w:rsidRDefault="00C05385" w:rsidP="008058DD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388" w:type="dxa"/>
            <w:gridSpan w:val="2"/>
            <w:shd w:val="clear" w:color="auto" w:fill="auto"/>
            <w:vAlign w:val="center"/>
          </w:tcPr>
          <w:p w14:paraId="7152A8E3" w14:textId="77777777" w:rsidR="00C05385" w:rsidRPr="008058DD" w:rsidRDefault="00C05385" w:rsidP="008058DD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058DD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8058DD" w14:paraId="7152A8E9" w14:textId="77777777" w:rsidTr="00FD0311">
        <w:tblPrEx>
          <w:jc w:val="center"/>
          <w:tblInd w:w="0" w:type="dxa"/>
        </w:tblPrEx>
        <w:trPr>
          <w:trHeight w:val="233"/>
          <w:jc w:val="center"/>
        </w:trPr>
        <w:tc>
          <w:tcPr>
            <w:tcW w:w="991" w:type="dxa"/>
            <w:vMerge w:val="restart"/>
          </w:tcPr>
          <w:p w14:paraId="7152A8E5" w14:textId="77777777" w:rsidR="00C05385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A</w:t>
            </w:r>
          </w:p>
        </w:tc>
        <w:tc>
          <w:tcPr>
            <w:tcW w:w="6114" w:type="dxa"/>
            <w:vAlign w:val="center"/>
          </w:tcPr>
          <w:p w14:paraId="7152A8E6" w14:textId="77777777" w:rsidR="00804B65" w:rsidRPr="008058DD" w:rsidRDefault="00DE365D" w:rsidP="008058DD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hat indicates a bearing fault in a farm trolley?</w:t>
            </w:r>
          </w:p>
        </w:tc>
        <w:tc>
          <w:tcPr>
            <w:tcW w:w="1350" w:type="dxa"/>
            <w:vMerge w:val="restart"/>
          </w:tcPr>
          <w:p w14:paraId="7152A8E7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8E8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8EE" w14:textId="77777777" w:rsidTr="00FD0311">
        <w:tblPrEx>
          <w:jc w:val="center"/>
          <w:tblInd w:w="0" w:type="dxa"/>
        </w:tblPrEx>
        <w:trPr>
          <w:trHeight w:val="530"/>
          <w:jc w:val="center"/>
        </w:trPr>
        <w:tc>
          <w:tcPr>
            <w:tcW w:w="991" w:type="dxa"/>
            <w:vMerge/>
          </w:tcPr>
          <w:p w14:paraId="7152A8EA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8EB" w14:textId="77777777" w:rsidR="00C05385" w:rsidRPr="008058DD" w:rsidRDefault="00AF5B55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iCs/>
                <w:sz w:val="22"/>
                <w:szCs w:val="22"/>
              </w:rPr>
              <w:t xml:space="preserve">A: </w:t>
            </w:r>
            <w:r w:rsidR="004A4A90" w:rsidRPr="008058DD">
              <w:rPr>
                <w:rFonts w:asciiTheme="minorBidi" w:hAnsiTheme="minorBidi"/>
                <w:sz w:val="22"/>
                <w:szCs w:val="22"/>
              </w:rPr>
              <w:t>Grinding noise, excessive heat, or difficulty in wheel movement</w:t>
            </w:r>
          </w:p>
        </w:tc>
        <w:tc>
          <w:tcPr>
            <w:tcW w:w="1350" w:type="dxa"/>
            <w:vMerge/>
          </w:tcPr>
          <w:p w14:paraId="7152A8EC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8ED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8F5" w14:textId="77777777" w:rsidTr="00FD0311">
        <w:tblPrEx>
          <w:jc w:val="center"/>
          <w:tblInd w:w="0" w:type="dxa"/>
        </w:tblPrEx>
        <w:trPr>
          <w:trHeight w:val="287"/>
          <w:jc w:val="center"/>
        </w:trPr>
        <w:tc>
          <w:tcPr>
            <w:tcW w:w="991" w:type="dxa"/>
            <w:vMerge w:val="restart"/>
          </w:tcPr>
          <w:p w14:paraId="7152A8EF" w14:textId="77777777" w:rsidR="004F1C2A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8F0" w14:textId="77777777" w:rsidR="004F1C2A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7152A8F1" w14:textId="77777777" w:rsidR="00C05385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B</w:t>
            </w:r>
          </w:p>
        </w:tc>
        <w:tc>
          <w:tcPr>
            <w:tcW w:w="6114" w:type="dxa"/>
            <w:vAlign w:val="center"/>
          </w:tcPr>
          <w:p w14:paraId="7152A8F2" w14:textId="77777777" w:rsidR="00C05385" w:rsidRPr="008058DD" w:rsidRDefault="004A4A90" w:rsidP="008058DD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hat tool is commonly used to tighten loose nuts and bolts on a land scrapper?</w:t>
            </w:r>
          </w:p>
        </w:tc>
        <w:tc>
          <w:tcPr>
            <w:tcW w:w="1350" w:type="dxa"/>
            <w:vMerge w:val="restart"/>
          </w:tcPr>
          <w:p w14:paraId="7152A8F3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8F4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058DD" w14:paraId="7152A8FA" w14:textId="77777777" w:rsidTr="00FD0311">
        <w:tblPrEx>
          <w:jc w:val="center"/>
          <w:tblInd w:w="0" w:type="dxa"/>
        </w:tblPrEx>
        <w:trPr>
          <w:trHeight w:val="440"/>
          <w:jc w:val="center"/>
        </w:trPr>
        <w:tc>
          <w:tcPr>
            <w:tcW w:w="991" w:type="dxa"/>
            <w:vMerge/>
          </w:tcPr>
          <w:p w14:paraId="7152A8F6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8F7" w14:textId="77777777" w:rsidR="00C05385" w:rsidRPr="008058DD" w:rsidRDefault="00AF5B55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iCs/>
                <w:sz w:val="22"/>
                <w:szCs w:val="22"/>
              </w:rPr>
              <w:t xml:space="preserve">A: </w:t>
            </w:r>
            <w:r w:rsidR="004A4A90" w:rsidRPr="008058DD">
              <w:rPr>
                <w:rFonts w:asciiTheme="minorBidi" w:hAnsiTheme="minorBidi"/>
                <w:sz w:val="22"/>
                <w:szCs w:val="22"/>
              </w:rPr>
              <w:t>A wrench or spanner</w:t>
            </w:r>
          </w:p>
        </w:tc>
        <w:tc>
          <w:tcPr>
            <w:tcW w:w="1350" w:type="dxa"/>
            <w:vMerge/>
          </w:tcPr>
          <w:p w14:paraId="7152A8F8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8F9" w14:textId="77777777" w:rsidR="00C05385" w:rsidRPr="008058DD" w:rsidRDefault="00C05385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8FF" w14:textId="77777777" w:rsidTr="00FD0311">
        <w:tblPrEx>
          <w:jc w:val="center"/>
          <w:tblInd w:w="0" w:type="dxa"/>
        </w:tblPrEx>
        <w:trPr>
          <w:trHeight w:val="323"/>
          <w:jc w:val="center"/>
        </w:trPr>
        <w:tc>
          <w:tcPr>
            <w:tcW w:w="991" w:type="dxa"/>
            <w:vMerge w:val="restart"/>
          </w:tcPr>
          <w:p w14:paraId="7152A8FB" w14:textId="77777777" w:rsidR="00540C21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C</w:t>
            </w:r>
          </w:p>
        </w:tc>
        <w:tc>
          <w:tcPr>
            <w:tcW w:w="6114" w:type="dxa"/>
            <w:vAlign w:val="center"/>
          </w:tcPr>
          <w:p w14:paraId="7152A8FC" w14:textId="52E59AD9" w:rsidR="00540C21" w:rsidRPr="008058DD" w:rsidRDefault="004A4A90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hat needs to inspect sprayer nozzle for faults</w:t>
            </w:r>
            <w:r w:rsidR="00F825B0" w:rsidRPr="008058DD">
              <w:rPr>
                <w:rFonts w:asciiTheme="minorBidi" w:hAnsiTheme="minorBidi"/>
                <w:sz w:val="22"/>
                <w:szCs w:val="22"/>
              </w:rPr>
              <w:t>?</w:t>
            </w:r>
          </w:p>
        </w:tc>
        <w:tc>
          <w:tcPr>
            <w:tcW w:w="1350" w:type="dxa"/>
            <w:vMerge w:val="restart"/>
          </w:tcPr>
          <w:p w14:paraId="7152A8FD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8FE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904" w14:textId="77777777" w:rsidTr="00FD0311">
        <w:tblPrEx>
          <w:jc w:val="center"/>
          <w:tblInd w:w="0" w:type="dxa"/>
        </w:tblPrEx>
        <w:trPr>
          <w:trHeight w:val="467"/>
          <w:jc w:val="center"/>
        </w:trPr>
        <w:tc>
          <w:tcPr>
            <w:tcW w:w="991" w:type="dxa"/>
            <w:vMerge/>
          </w:tcPr>
          <w:p w14:paraId="7152A900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901" w14:textId="48D29D33" w:rsidR="00540C21" w:rsidRPr="008058DD" w:rsidRDefault="00AF5B55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iCs/>
                <w:sz w:val="22"/>
                <w:szCs w:val="22"/>
              </w:rPr>
              <w:t xml:space="preserve"> </w:t>
            </w:r>
            <w:r w:rsidRPr="008058DD">
              <w:rPr>
                <w:rFonts w:asciiTheme="minorBidi" w:hAnsiTheme="minorBidi"/>
                <w:sz w:val="22"/>
                <w:szCs w:val="22"/>
              </w:rPr>
              <w:t xml:space="preserve">A </w:t>
            </w:r>
            <w:r w:rsidR="004A4A90" w:rsidRPr="008058DD">
              <w:rPr>
                <w:rFonts w:asciiTheme="minorBidi" w:hAnsiTheme="minorBidi"/>
                <w:sz w:val="22"/>
                <w:szCs w:val="22"/>
              </w:rPr>
              <w:t>Check for clogs, wear, or misalignment in the nozzle</w:t>
            </w:r>
          </w:p>
        </w:tc>
        <w:tc>
          <w:tcPr>
            <w:tcW w:w="1350" w:type="dxa"/>
            <w:vMerge/>
          </w:tcPr>
          <w:p w14:paraId="7152A902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903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909" w14:textId="77777777" w:rsidTr="00FD0311">
        <w:tblPrEx>
          <w:jc w:val="center"/>
          <w:tblInd w:w="0" w:type="dxa"/>
        </w:tblPrEx>
        <w:trPr>
          <w:trHeight w:val="407"/>
          <w:jc w:val="center"/>
        </w:trPr>
        <w:tc>
          <w:tcPr>
            <w:tcW w:w="991" w:type="dxa"/>
            <w:vMerge w:val="restart"/>
          </w:tcPr>
          <w:p w14:paraId="7152A905" w14:textId="77777777" w:rsidR="00540C21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D</w:t>
            </w:r>
          </w:p>
        </w:tc>
        <w:tc>
          <w:tcPr>
            <w:tcW w:w="6114" w:type="dxa"/>
            <w:vAlign w:val="center"/>
          </w:tcPr>
          <w:p w14:paraId="7152A906" w14:textId="77777777" w:rsidR="00540C21" w:rsidRPr="008058DD" w:rsidRDefault="004A4A90" w:rsidP="008058DD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hat part of a rotavator requires regular greasing?</w:t>
            </w:r>
          </w:p>
        </w:tc>
        <w:tc>
          <w:tcPr>
            <w:tcW w:w="1350" w:type="dxa"/>
            <w:vMerge w:val="restart"/>
          </w:tcPr>
          <w:p w14:paraId="7152A907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908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90E" w14:textId="77777777" w:rsidTr="00FD0311">
        <w:tblPrEx>
          <w:jc w:val="center"/>
          <w:tblInd w:w="0" w:type="dxa"/>
        </w:tblPrEx>
        <w:trPr>
          <w:trHeight w:val="467"/>
          <w:jc w:val="center"/>
        </w:trPr>
        <w:tc>
          <w:tcPr>
            <w:tcW w:w="991" w:type="dxa"/>
            <w:vMerge/>
          </w:tcPr>
          <w:p w14:paraId="7152A90A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90B" w14:textId="77777777" w:rsidR="00540C21" w:rsidRPr="008058DD" w:rsidRDefault="00AF5B55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A: </w:t>
            </w:r>
            <w:r w:rsidR="004A4A90" w:rsidRPr="008058DD">
              <w:rPr>
                <w:rFonts w:asciiTheme="minorBidi" w:hAnsiTheme="minorBidi"/>
                <w:sz w:val="22"/>
                <w:szCs w:val="22"/>
              </w:rPr>
              <w:t>gearbox</w:t>
            </w:r>
          </w:p>
        </w:tc>
        <w:tc>
          <w:tcPr>
            <w:tcW w:w="1350" w:type="dxa"/>
            <w:vMerge/>
          </w:tcPr>
          <w:p w14:paraId="7152A90C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90D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913" w14:textId="77777777" w:rsidTr="00FD0311">
        <w:tblPrEx>
          <w:jc w:val="center"/>
          <w:tblInd w:w="0" w:type="dxa"/>
        </w:tblPrEx>
        <w:trPr>
          <w:trHeight w:val="350"/>
          <w:jc w:val="center"/>
        </w:trPr>
        <w:tc>
          <w:tcPr>
            <w:tcW w:w="991" w:type="dxa"/>
            <w:vMerge w:val="restart"/>
          </w:tcPr>
          <w:p w14:paraId="7152A90F" w14:textId="77777777" w:rsidR="00540C21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E</w:t>
            </w:r>
          </w:p>
        </w:tc>
        <w:tc>
          <w:tcPr>
            <w:tcW w:w="6114" w:type="dxa"/>
            <w:vAlign w:val="center"/>
          </w:tcPr>
          <w:p w14:paraId="7152A910" w14:textId="77777777" w:rsidR="00540C21" w:rsidRPr="008058DD" w:rsidRDefault="004A4A90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What should you do if the cutting edge of a land leveler is dull?</w:t>
            </w:r>
          </w:p>
        </w:tc>
        <w:tc>
          <w:tcPr>
            <w:tcW w:w="1350" w:type="dxa"/>
            <w:vMerge w:val="restart"/>
          </w:tcPr>
          <w:p w14:paraId="7152A911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912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058DD" w14:paraId="7152A918" w14:textId="77777777" w:rsidTr="00FD0311">
        <w:tblPrEx>
          <w:jc w:val="center"/>
          <w:tblInd w:w="0" w:type="dxa"/>
        </w:tblPrEx>
        <w:trPr>
          <w:trHeight w:val="512"/>
          <w:jc w:val="center"/>
        </w:trPr>
        <w:tc>
          <w:tcPr>
            <w:tcW w:w="991" w:type="dxa"/>
            <w:vMerge/>
          </w:tcPr>
          <w:p w14:paraId="7152A914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915" w14:textId="77777777" w:rsidR="00540C21" w:rsidRPr="008058DD" w:rsidRDefault="006F066B" w:rsidP="008058DD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A: </w:t>
            </w:r>
            <w:r w:rsidR="004A4A90" w:rsidRPr="008058DD">
              <w:rPr>
                <w:rFonts w:asciiTheme="minorBidi" w:hAnsiTheme="minorBidi"/>
                <w:sz w:val="22"/>
                <w:szCs w:val="22"/>
              </w:rPr>
              <w:t>Sharpen or replace the cutting edge</w:t>
            </w:r>
          </w:p>
        </w:tc>
        <w:tc>
          <w:tcPr>
            <w:tcW w:w="1350" w:type="dxa"/>
            <w:vMerge/>
          </w:tcPr>
          <w:p w14:paraId="7152A916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917" w14:textId="77777777" w:rsidR="00540C21" w:rsidRPr="008058DD" w:rsidRDefault="00540C21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F066B" w:rsidRPr="008058DD" w14:paraId="7152A91D" w14:textId="77777777" w:rsidTr="00FD0311">
        <w:tblPrEx>
          <w:jc w:val="center"/>
          <w:tblInd w:w="0" w:type="dxa"/>
        </w:tblPrEx>
        <w:trPr>
          <w:trHeight w:val="512"/>
          <w:jc w:val="center"/>
        </w:trPr>
        <w:tc>
          <w:tcPr>
            <w:tcW w:w="991" w:type="dxa"/>
            <w:vMerge w:val="restart"/>
          </w:tcPr>
          <w:p w14:paraId="7152A919" w14:textId="77777777" w:rsidR="006F066B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>F</w:t>
            </w:r>
          </w:p>
        </w:tc>
        <w:tc>
          <w:tcPr>
            <w:tcW w:w="6114" w:type="dxa"/>
            <w:vAlign w:val="center"/>
          </w:tcPr>
          <w:p w14:paraId="7152A91A" w14:textId="62ED582B" w:rsidR="006F066B" w:rsidRPr="008058DD" w:rsidRDefault="004F1C2A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What maintenance is required for a farm trolley’s </w:t>
            </w:r>
            <w:r w:rsidR="00793F16" w:rsidRPr="008058DD">
              <w:rPr>
                <w:rFonts w:asciiTheme="minorBidi" w:hAnsiTheme="minorBidi"/>
                <w:sz w:val="22"/>
                <w:szCs w:val="22"/>
              </w:rPr>
              <w:t>Tire</w:t>
            </w:r>
            <w:r w:rsidRPr="008058DD">
              <w:rPr>
                <w:rFonts w:asciiTheme="minorBidi" w:hAnsiTheme="minorBidi"/>
                <w:sz w:val="22"/>
                <w:szCs w:val="22"/>
              </w:rPr>
              <w:t>s?</w:t>
            </w:r>
          </w:p>
        </w:tc>
        <w:tc>
          <w:tcPr>
            <w:tcW w:w="1350" w:type="dxa"/>
            <w:vMerge w:val="restart"/>
          </w:tcPr>
          <w:p w14:paraId="7152A91B" w14:textId="77777777" w:rsidR="006F066B" w:rsidRPr="008058DD" w:rsidRDefault="006F066B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 w:val="restart"/>
          </w:tcPr>
          <w:p w14:paraId="7152A91C" w14:textId="77777777" w:rsidR="006F066B" w:rsidRPr="008058DD" w:rsidRDefault="006F066B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F066B" w:rsidRPr="008058DD" w14:paraId="7152A922" w14:textId="77777777" w:rsidTr="00FD0311">
        <w:tblPrEx>
          <w:jc w:val="center"/>
          <w:tblInd w:w="0" w:type="dxa"/>
        </w:tblPrEx>
        <w:trPr>
          <w:trHeight w:val="512"/>
          <w:jc w:val="center"/>
        </w:trPr>
        <w:tc>
          <w:tcPr>
            <w:tcW w:w="991" w:type="dxa"/>
            <w:vMerge/>
          </w:tcPr>
          <w:p w14:paraId="7152A91E" w14:textId="77777777" w:rsidR="006F066B" w:rsidRPr="008058DD" w:rsidRDefault="006F066B" w:rsidP="008058DD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114" w:type="dxa"/>
            <w:vAlign w:val="center"/>
          </w:tcPr>
          <w:p w14:paraId="7152A91F" w14:textId="77777777" w:rsidR="006F066B" w:rsidRPr="008058DD" w:rsidRDefault="006F066B" w:rsidP="008058DD">
            <w:pPr>
              <w:rPr>
                <w:rFonts w:asciiTheme="minorBidi" w:hAnsiTheme="minorBidi"/>
                <w:sz w:val="22"/>
                <w:szCs w:val="22"/>
              </w:rPr>
            </w:pPr>
            <w:r w:rsidRPr="008058DD">
              <w:rPr>
                <w:rFonts w:asciiTheme="minorBidi" w:hAnsiTheme="minorBidi"/>
                <w:sz w:val="22"/>
                <w:szCs w:val="22"/>
              </w:rPr>
              <w:t xml:space="preserve">A: </w:t>
            </w:r>
            <w:r w:rsidR="004F1C2A" w:rsidRPr="008058DD">
              <w:rPr>
                <w:rFonts w:asciiTheme="minorBidi" w:hAnsiTheme="minorBidi"/>
                <w:sz w:val="22"/>
                <w:szCs w:val="22"/>
              </w:rPr>
              <w:t>Check air pressure, inspect for punctures, and replace if worn out.</w:t>
            </w:r>
          </w:p>
        </w:tc>
        <w:tc>
          <w:tcPr>
            <w:tcW w:w="1350" w:type="dxa"/>
            <w:vMerge/>
          </w:tcPr>
          <w:p w14:paraId="7152A920" w14:textId="77777777" w:rsidR="006F066B" w:rsidRPr="008058DD" w:rsidRDefault="006F066B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388" w:type="dxa"/>
            <w:gridSpan w:val="2"/>
            <w:vMerge/>
          </w:tcPr>
          <w:p w14:paraId="7152A921" w14:textId="77777777" w:rsidR="006F066B" w:rsidRPr="008058DD" w:rsidRDefault="006F066B" w:rsidP="008058DD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7152A923" w14:textId="77777777" w:rsidR="003D70C0" w:rsidRPr="00ED2573" w:rsidRDefault="00604588" w:rsidP="00E17200">
      <w:pPr>
        <w:rPr>
          <w:rFonts w:asciiTheme="minorBidi" w:hAnsiTheme="minorBidi"/>
        </w:rPr>
      </w:pPr>
      <w:r w:rsidRPr="00ED2573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E24051" w14:paraId="7152A925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7152A924" w14:textId="77777777" w:rsidR="00C05385" w:rsidRPr="00E24051" w:rsidRDefault="00C05385" w:rsidP="00E17200">
            <w:pPr>
              <w:spacing w:line="276" w:lineRule="auto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E24051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E24051" w14:paraId="7152A928" w14:textId="77777777" w:rsidTr="003D70C0">
        <w:tc>
          <w:tcPr>
            <w:tcW w:w="9540" w:type="dxa"/>
          </w:tcPr>
          <w:p w14:paraId="7152A926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27" w14:textId="77777777" w:rsidR="00425267" w:rsidRPr="00E24051" w:rsidRDefault="00425267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E24051" w14:paraId="7152A92B" w14:textId="77777777" w:rsidTr="003D70C0">
        <w:tc>
          <w:tcPr>
            <w:tcW w:w="9540" w:type="dxa"/>
          </w:tcPr>
          <w:p w14:paraId="7152A929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2A" w14:textId="77777777" w:rsidR="00425267" w:rsidRPr="00E24051" w:rsidRDefault="00425267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E24051" w14:paraId="7152A92E" w14:textId="77777777" w:rsidTr="003D70C0">
        <w:tc>
          <w:tcPr>
            <w:tcW w:w="9540" w:type="dxa"/>
          </w:tcPr>
          <w:p w14:paraId="7152A92C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2D" w14:textId="77777777" w:rsidR="00425267" w:rsidRPr="00E24051" w:rsidRDefault="00425267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E24051" w14:paraId="7152A931" w14:textId="77777777" w:rsidTr="003D70C0">
        <w:tc>
          <w:tcPr>
            <w:tcW w:w="9540" w:type="dxa"/>
          </w:tcPr>
          <w:p w14:paraId="7152A92F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0" w14:textId="77777777" w:rsidR="00425267" w:rsidRPr="00E24051" w:rsidRDefault="00425267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E24051" w14:paraId="7152A934" w14:textId="77777777" w:rsidTr="003D70C0">
        <w:tc>
          <w:tcPr>
            <w:tcW w:w="9540" w:type="dxa"/>
          </w:tcPr>
          <w:p w14:paraId="7152A932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3" w14:textId="77777777" w:rsidR="00425267" w:rsidRPr="00E24051" w:rsidRDefault="00425267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E24051" w14:paraId="7152A93A" w14:textId="77777777" w:rsidTr="003D70C0">
        <w:trPr>
          <w:trHeight w:val="1655"/>
        </w:trPr>
        <w:tc>
          <w:tcPr>
            <w:tcW w:w="9540" w:type="dxa"/>
          </w:tcPr>
          <w:p w14:paraId="7152A935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6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7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8" w14:textId="77777777" w:rsidR="00B30CA8" w:rsidRPr="00E24051" w:rsidRDefault="00B30CA8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</w:p>
          <w:p w14:paraId="7152A939" w14:textId="77777777" w:rsidR="00C05385" w:rsidRPr="00E24051" w:rsidRDefault="00C05385" w:rsidP="00E17200">
            <w:pPr>
              <w:spacing w:line="276" w:lineRule="auto"/>
              <w:rPr>
                <w:rFonts w:asciiTheme="minorBidi" w:hAnsiTheme="minorBidi"/>
                <w:sz w:val="22"/>
                <w:szCs w:val="22"/>
              </w:rPr>
            </w:pPr>
            <w:r w:rsidRPr="00E24051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E24051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E24051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E24051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E24051">
              <w:rPr>
                <w:rFonts w:asciiTheme="minorBidi" w:hAnsiTheme="minorBidi"/>
                <w:sz w:val="22"/>
                <w:szCs w:val="22"/>
              </w:rPr>
              <w:t>______</w:t>
            </w:r>
            <w:r w:rsidRPr="00E24051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7152A93B" w14:textId="77777777" w:rsidR="00B32D77" w:rsidRPr="00ED2573" w:rsidRDefault="00B32D77" w:rsidP="00E17200">
      <w:pPr>
        <w:rPr>
          <w:rFonts w:asciiTheme="minorBidi" w:hAnsiTheme="minorBidi"/>
          <w:b/>
          <w:bCs/>
          <w:sz w:val="20"/>
          <w:szCs w:val="20"/>
        </w:rPr>
      </w:pPr>
    </w:p>
    <w:p w14:paraId="7152A93C" w14:textId="77777777" w:rsidR="00B32D77" w:rsidRPr="00ED2573" w:rsidRDefault="00B32D77" w:rsidP="00E17200">
      <w:pPr>
        <w:rPr>
          <w:rFonts w:asciiTheme="minorBidi" w:hAnsiTheme="minorBidi"/>
          <w:b/>
          <w:bCs/>
          <w:sz w:val="20"/>
          <w:szCs w:val="20"/>
        </w:rPr>
      </w:pPr>
    </w:p>
    <w:p w14:paraId="7152A93D" w14:textId="77777777" w:rsidR="00C94FA5" w:rsidRPr="00ED2573" w:rsidRDefault="00C94FA5" w:rsidP="00E17200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ED2573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F2589E" w14:textId="77777777" w:rsidR="00777DF8" w:rsidRDefault="00777DF8" w:rsidP="00C92255">
      <w:pPr>
        <w:spacing w:after="0" w:line="240" w:lineRule="auto"/>
      </w:pPr>
      <w:r>
        <w:separator/>
      </w:r>
    </w:p>
  </w:endnote>
  <w:endnote w:type="continuationSeparator" w:id="0">
    <w:p w14:paraId="00984269" w14:textId="77777777" w:rsidR="00777DF8" w:rsidRDefault="00777DF8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52A98F" w14:textId="77777777" w:rsidR="008F7AE0" w:rsidRDefault="004F1C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7152A990" w14:textId="77777777" w:rsidR="008F7AE0" w:rsidRDefault="008F7A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92F97C" w14:textId="77777777" w:rsidR="00777DF8" w:rsidRDefault="00777DF8" w:rsidP="00C92255">
      <w:pPr>
        <w:spacing w:after="0" w:line="240" w:lineRule="auto"/>
      </w:pPr>
      <w:r>
        <w:separator/>
      </w:r>
    </w:p>
  </w:footnote>
  <w:footnote w:type="continuationSeparator" w:id="0">
    <w:p w14:paraId="3E2541C2" w14:textId="77777777" w:rsidR="00777DF8" w:rsidRDefault="00777DF8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5067A"/>
    <w:multiLevelType w:val="hybridMultilevel"/>
    <w:tmpl w:val="3DCA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249FF"/>
    <w:multiLevelType w:val="hybridMultilevel"/>
    <w:tmpl w:val="E0440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894BA2"/>
    <w:multiLevelType w:val="hybridMultilevel"/>
    <w:tmpl w:val="8BE8C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01E95"/>
    <w:multiLevelType w:val="multilevel"/>
    <w:tmpl w:val="22E4CF7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4" w15:restartNumberingAfterBreak="0">
    <w:nsid w:val="0F304D76"/>
    <w:multiLevelType w:val="hybridMultilevel"/>
    <w:tmpl w:val="B7FE174A"/>
    <w:lvl w:ilvl="0" w:tplc="E996B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729B9"/>
    <w:multiLevelType w:val="hybridMultilevel"/>
    <w:tmpl w:val="90C8EAE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634D88"/>
    <w:multiLevelType w:val="hybridMultilevel"/>
    <w:tmpl w:val="2B6AC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FFFFFFFF">
      <w:numFmt w:val="bullet"/>
      <w:lvlText w:val="•"/>
      <w:lvlJc w:val="left"/>
      <w:pPr>
        <w:ind w:left="1440" w:hanging="720"/>
      </w:pPr>
      <w:rPr>
        <w:rFonts w:ascii="Arial" w:eastAsiaTheme="minorEastAsia" w:hAnsi="Arial" w:cs="Aria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B86DD6"/>
    <w:multiLevelType w:val="hybridMultilevel"/>
    <w:tmpl w:val="10701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74041"/>
    <w:multiLevelType w:val="hybridMultilevel"/>
    <w:tmpl w:val="2488C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094BB1"/>
    <w:multiLevelType w:val="hybridMultilevel"/>
    <w:tmpl w:val="09AECB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11" w15:restartNumberingAfterBreak="0">
    <w:nsid w:val="35357127"/>
    <w:multiLevelType w:val="hybridMultilevel"/>
    <w:tmpl w:val="80C8D66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136E85"/>
    <w:multiLevelType w:val="hybridMultilevel"/>
    <w:tmpl w:val="B09E3EFE"/>
    <w:lvl w:ilvl="0" w:tplc="CF72DC62">
      <w:start w:val="1"/>
      <w:numFmt w:val="decimal"/>
      <w:pStyle w:val="CUStyle"/>
      <w:lvlText w:val="LU-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10000003">
      <w:numFmt w:val="bullet"/>
      <w:lvlText w:val="•"/>
      <w:lvlJc w:val="left"/>
      <w:pPr>
        <w:ind w:left="1440" w:hanging="720"/>
      </w:pPr>
      <w:rPr>
        <w:rFonts w:ascii="Arial" w:eastAsiaTheme="minorEastAsia" w:hAnsi="Arial" w:cs="Arial" w:hint="default"/>
      </w:rPr>
    </w:lvl>
    <w:lvl w:ilvl="2" w:tplc="10000005" w:tentative="1">
      <w:start w:val="1"/>
      <w:numFmt w:val="lowerRoman"/>
      <w:lvlText w:val="%3."/>
      <w:lvlJc w:val="right"/>
      <w:pPr>
        <w:ind w:left="1800" w:hanging="180"/>
      </w:pPr>
    </w:lvl>
    <w:lvl w:ilvl="3" w:tplc="10000001" w:tentative="1">
      <w:start w:val="1"/>
      <w:numFmt w:val="decimal"/>
      <w:lvlText w:val="%4."/>
      <w:lvlJc w:val="left"/>
      <w:pPr>
        <w:ind w:left="2520" w:hanging="360"/>
      </w:pPr>
    </w:lvl>
    <w:lvl w:ilvl="4" w:tplc="10000003" w:tentative="1">
      <w:start w:val="1"/>
      <w:numFmt w:val="lowerLetter"/>
      <w:lvlText w:val="%5."/>
      <w:lvlJc w:val="left"/>
      <w:pPr>
        <w:ind w:left="3240" w:hanging="360"/>
      </w:pPr>
    </w:lvl>
    <w:lvl w:ilvl="5" w:tplc="10000005" w:tentative="1">
      <w:start w:val="1"/>
      <w:numFmt w:val="lowerRoman"/>
      <w:lvlText w:val="%6."/>
      <w:lvlJc w:val="right"/>
      <w:pPr>
        <w:ind w:left="3960" w:hanging="180"/>
      </w:pPr>
    </w:lvl>
    <w:lvl w:ilvl="6" w:tplc="10000001" w:tentative="1">
      <w:start w:val="1"/>
      <w:numFmt w:val="decimal"/>
      <w:lvlText w:val="%7."/>
      <w:lvlJc w:val="left"/>
      <w:pPr>
        <w:ind w:left="4680" w:hanging="360"/>
      </w:pPr>
    </w:lvl>
    <w:lvl w:ilvl="7" w:tplc="10000003" w:tentative="1">
      <w:start w:val="1"/>
      <w:numFmt w:val="lowerLetter"/>
      <w:lvlText w:val="%8."/>
      <w:lvlJc w:val="left"/>
      <w:pPr>
        <w:ind w:left="5400" w:hanging="360"/>
      </w:pPr>
    </w:lvl>
    <w:lvl w:ilvl="8" w:tplc="1000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CC4611"/>
    <w:multiLevelType w:val="hybridMultilevel"/>
    <w:tmpl w:val="84149AD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9A4219"/>
    <w:multiLevelType w:val="hybridMultilevel"/>
    <w:tmpl w:val="15CC9BAE"/>
    <w:lvl w:ilvl="0" w:tplc="CF72D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54134"/>
    <w:multiLevelType w:val="hybridMultilevel"/>
    <w:tmpl w:val="54EE87B8"/>
    <w:lvl w:ilvl="0" w:tplc="CF72D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FA604A"/>
    <w:multiLevelType w:val="hybridMultilevel"/>
    <w:tmpl w:val="CAF46714"/>
    <w:lvl w:ilvl="0" w:tplc="CF72DC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10000003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10000005" w:tentative="1">
      <w:start w:val="1"/>
      <w:numFmt w:val="lowerRoman"/>
      <w:lvlText w:val="%3."/>
      <w:lvlJc w:val="right"/>
      <w:pPr>
        <w:ind w:left="1800" w:hanging="180"/>
      </w:pPr>
    </w:lvl>
    <w:lvl w:ilvl="3" w:tplc="10000001" w:tentative="1">
      <w:start w:val="1"/>
      <w:numFmt w:val="decimal"/>
      <w:lvlText w:val="%4."/>
      <w:lvlJc w:val="left"/>
      <w:pPr>
        <w:ind w:left="2520" w:hanging="360"/>
      </w:pPr>
    </w:lvl>
    <w:lvl w:ilvl="4" w:tplc="10000003" w:tentative="1">
      <w:start w:val="1"/>
      <w:numFmt w:val="lowerLetter"/>
      <w:lvlText w:val="%5."/>
      <w:lvlJc w:val="left"/>
      <w:pPr>
        <w:ind w:left="3240" w:hanging="360"/>
      </w:pPr>
    </w:lvl>
    <w:lvl w:ilvl="5" w:tplc="10000005" w:tentative="1">
      <w:start w:val="1"/>
      <w:numFmt w:val="lowerRoman"/>
      <w:lvlText w:val="%6."/>
      <w:lvlJc w:val="right"/>
      <w:pPr>
        <w:ind w:left="3960" w:hanging="180"/>
      </w:pPr>
    </w:lvl>
    <w:lvl w:ilvl="6" w:tplc="10000001" w:tentative="1">
      <w:start w:val="1"/>
      <w:numFmt w:val="decimal"/>
      <w:lvlText w:val="%7."/>
      <w:lvlJc w:val="left"/>
      <w:pPr>
        <w:ind w:left="4680" w:hanging="360"/>
      </w:pPr>
    </w:lvl>
    <w:lvl w:ilvl="7" w:tplc="10000003" w:tentative="1">
      <w:start w:val="1"/>
      <w:numFmt w:val="lowerLetter"/>
      <w:lvlText w:val="%8."/>
      <w:lvlJc w:val="left"/>
      <w:pPr>
        <w:ind w:left="5400" w:hanging="360"/>
      </w:pPr>
    </w:lvl>
    <w:lvl w:ilvl="8" w:tplc="1000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61394C"/>
    <w:multiLevelType w:val="hybridMultilevel"/>
    <w:tmpl w:val="BF90A9C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083F38"/>
    <w:multiLevelType w:val="hybridMultilevel"/>
    <w:tmpl w:val="0590D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DA461B"/>
    <w:multiLevelType w:val="hybridMultilevel"/>
    <w:tmpl w:val="9E42BA3E"/>
    <w:lvl w:ilvl="0" w:tplc="20BA0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BA9A3F1C">
      <w:numFmt w:val="bullet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0B7A5F"/>
    <w:multiLevelType w:val="hybridMultilevel"/>
    <w:tmpl w:val="8A6CD960"/>
    <w:lvl w:ilvl="0" w:tplc="922888B8">
      <w:start w:val="1"/>
      <w:numFmt w:val="decimal"/>
      <w:lvlText w:val="%1."/>
      <w:lvlJc w:val="left"/>
      <w:pPr>
        <w:ind w:left="1211" w:hanging="360"/>
      </w:pPr>
    </w:lvl>
    <w:lvl w:ilvl="1" w:tplc="BDC2314C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522E0C"/>
    <w:multiLevelType w:val="hybridMultilevel"/>
    <w:tmpl w:val="57EA1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991E64"/>
    <w:multiLevelType w:val="hybridMultilevel"/>
    <w:tmpl w:val="3FEEDC82"/>
    <w:lvl w:ilvl="0" w:tplc="E996B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EB4557"/>
    <w:multiLevelType w:val="hybridMultilevel"/>
    <w:tmpl w:val="C8DE8C7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F430015"/>
    <w:multiLevelType w:val="hybridMultilevel"/>
    <w:tmpl w:val="84A4258C"/>
    <w:lvl w:ilvl="0" w:tplc="04090001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053131">
    <w:abstractNumId w:val="10"/>
  </w:num>
  <w:num w:numId="2" w16cid:durableId="674305717">
    <w:abstractNumId w:val="15"/>
  </w:num>
  <w:num w:numId="3" w16cid:durableId="1380205500">
    <w:abstractNumId w:val="20"/>
  </w:num>
  <w:num w:numId="4" w16cid:durableId="1088693396">
    <w:abstractNumId w:val="24"/>
  </w:num>
  <w:num w:numId="5" w16cid:durableId="1366908979">
    <w:abstractNumId w:val="2"/>
  </w:num>
  <w:num w:numId="6" w16cid:durableId="364259241">
    <w:abstractNumId w:val="8"/>
  </w:num>
  <w:num w:numId="7" w16cid:durableId="449587287">
    <w:abstractNumId w:val="4"/>
  </w:num>
  <w:num w:numId="8" w16cid:durableId="598757357">
    <w:abstractNumId w:val="7"/>
  </w:num>
  <w:num w:numId="9" w16cid:durableId="501509646">
    <w:abstractNumId w:val="14"/>
  </w:num>
  <w:num w:numId="10" w16cid:durableId="1381787860">
    <w:abstractNumId w:val="1"/>
  </w:num>
  <w:num w:numId="11" w16cid:durableId="314527292">
    <w:abstractNumId w:val="0"/>
  </w:num>
  <w:num w:numId="12" w16cid:durableId="616251942">
    <w:abstractNumId w:val="12"/>
  </w:num>
  <w:num w:numId="13" w16cid:durableId="115877578">
    <w:abstractNumId w:val="12"/>
    <w:lvlOverride w:ilvl="0">
      <w:startOverride w:val="1"/>
    </w:lvlOverride>
  </w:num>
  <w:num w:numId="14" w16cid:durableId="574752604">
    <w:abstractNumId w:val="19"/>
  </w:num>
  <w:num w:numId="15" w16cid:durableId="1322730608">
    <w:abstractNumId w:val="22"/>
  </w:num>
  <w:num w:numId="16" w16cid:durableId="1913654746">
    <w:abstractNumId w:val="6"/>
  </w:num>
  <w:num w:numId="17" w16cid:durableId="2140998643">
    <w:abstractNumId w:val="12"/>
  </w:num>
  <w:num w:numId="18" w16cid:durableId="2104564507">
    <w:abstractNumId w:val="3"/>
  </w:num>
  <w:num w:numId="19" w16cid:durableId="438642434">
    <w:abstractNumId w:val="12"/>
  </w:num>
  <w:num w:numId="20" w16cid:durableId="721949681">
    <w:abstractNumId w:val="16"/>
  </w:num>
  <w:num w:numId="21" w16cid:durableId="1421298334">
    <w:abstractNumId w:val="12"/>
  </w:num>
  <w:num w:numId="22" w16cid:durableId="1395199845">
    <w:abstractNumId w:val="12"/>
  </w:num>
  <w:num w:numId="23" w16cid:durableId="80025947">
    <w:abstractNumId w:val="12"/>
  </w:num>
  <w:num w:numId="24" w16cid:durableId="570193203">
    <w:abstractNumId w:val="21"/>
  </w:num>
  <w:num w:numId="25" w16cid:durableId="857156304">
    <w:abstractNumId w:val="9"/>
  </w:num>
  <w:num w:numId="26" w16cid:durableId="1010179059">
    <w:abstractNumId w:val="23"/>
  </w:num>
  <w:num w:numId="27" w16cid:durableId="967246328">
    <w:abstractNumId w:val="13"/>
  </w:num>
  <w:num w:numId="28" w16cid:durableId="800921693">
    <w:abstractNumId w:val="17"/>
  </w:num>
  <w:num w:numId="29" w16cid:durableId="306251668">
    <w:abstractNumId w:val="18"/>
  </w:num>
  <w:num w:numId="30" w16cid:durableId="1742437931">
    <w:abstractNumId w:val="5"/>
  </w:num>
  <w:num w:numId="31" w16cid:durableId="70937898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2D0E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27CD1"/>
    <w:rsid w:val="00033270"/>
    <w:rsid w:val="00051F8D"/>
    <w:rsid w:val="00053F4D"/>
    <w:rsid w:val="00055B94"/>
    <w:rsid w:val="000632C8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C4034"/>
    <w:rsid w:val="000D04CA"/>
    <w:rsid w:val="000D5969"/>
    <w:rsid w:val="000D69FD"/>
    <w:rsid w:val="000D724E"/>
    <w:rsid w:val="000E235A"/>
    <w:rsid w:val="000E3A5A"/>
    <w:rsid w:val="000F6D72"/>
    <w:rsid w:val="00100129"/>
    <w:rsid w:val="00100B03"/>
    <w:rsid w:val="00102FED"/>
    <w:rsid w:val="00105A0E"/>
    <w:rsid w:val="00105DD9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7C17"/>
    <w:rsid w:val="00162EF8"/>
    <w:rsid w:val="0016311B"/>
    <w:rsid w:val="00164197"/>
    <w:rsid w:val="0016752A"/>
    <w:rsid w:val="001821E9"/>
    <w:rsid w:val="00182DB5"/>
    <w:rsid w:val="001A3A23"/>
    <w:rsid w:val="001B457D"/>
    <w:rsid w:val="001B765E"/>
    <w:rsid w:val="001C0D67"/>
    <w:rsid w:val="001C6604"/>
    <w:rsid w:val="001D443F"/>
    <w:rsid w:val="001D47D3"/>
    <w:rsid w:val="001E19D6"/>
    <w:rsid w:val="001E38C0"/>
    <w:rsid w:val="001F2A43"/>
    <w:rsid w:val="001F35B8"/>
    <w:rsid w:val="001F4C49"/>
    <w:rsid w:val="00204483"/>
    <w:rsid w:val="00205041"/>
    <w:rsid w:val="00206480"/>
    <w:rsid w:val="00210ABC"/>
    <w:rsid w:val="0021212D"/>
    <w:rsid w:val="0023398F"/>
    <w:rsid w:val="00242DFC"/>
    <w:rsid w:val="00243CC2"/>
    <w:rsid w:val="0024460D"/>
    <w:rsid w:val="00250844"/>
    <w:rsid w:val="002537E7"/>
    <w:rsid w:val="00255B63"/>
    <w:rsid w:val="0026096D"/>
    <w:rsid w:val="002724EF"/>
    <w:rsid w:val="002765C8"/>
    <w:rsid w:val="00276BCD"/>
    <w:rsid w:val="00280AF3"/>
    <w:rsid w:val="00284F3D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C17E0"/>
    <w:rsid w:val="002C1ECE"/>
    <w:rsid w:val="002F2CBB"/>
    <w:rsid w:val="00307200"/>
    <w:rsid w:val="0031022D"/>
    <w:rsid w:val="003245D8"/>
    <w:rsid w:val="003350BF"/>
    <w:rsid w:val="00343F42"/>
    <w:rsid w:val="00351EED"/>
    <w:rsid w:val="0035637C"/>
    <w:rsid w:val="003669A4"/>
    <w:rsid w:val="003775B3"/>
    <w:rsid w:val="00396713"/>
    <w:rsid w:val="003A2B9C"/>
    <w:rsid w:val="003A6FF0"/>
    <w:rsid w:val="003B0BE3"/>
    <w:rsid w:val="003B28F3"/>
    <w:rsid w:val="003B2F0D"/>
    <w:rsid w:val="003B4106"/>
    <w:rsid w:val="003B5915"/>
    <w:rsid w:val="003B639F"/>
    <w:rsid w:val="003C2BAA"/>
    <w:rsid w:val="003C60A5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24E0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85A2B"/>
    <w:rsid w:val="00487D73"/>
    <w:rsid w:val="00490C41"/>
    <w:rsid w:val="00494F77"/>
    <w:rsid w:val="004A24C9"/>
    <w:rsid w:val="004A28F6"/>
    <w:rsid w:val="004A4A90"/>
    <w:rsid w:val="004A5C64"/>
    <w:rsid w:val="004B12DE"/>
    <w:rsid w:val="004B4958"/>
    <w:rsid w:val="004C2076"/>
    <w:rsid w:val="004C38CC"/>
    <w:rsid w:val="004C512C"/>
    <w:rsid w:val="004C521E"/>
    <w:rsid w:val="004C55DE"/>
    <w:rsid w:val="004C654A"/>
    <w:rsid w:val="004D18BE"/>
    <w:rsid w:val="004D5DD2"/>
    <w:rsid w:val="004D63C1"/>
    <w:rsid w:val="004D790A"/>
    <w:rsid w:val="004D7AE4"/>
    <w:rsid w:val="004E0CB9"/>
    <w:rsid w:val="004E2C33"/>
    <w:rsid w:val="004E674F"/>
    <w:rsid w:val="004F1C2A"/>
    <w:rsid w:val="004F3343"/>
    <w:rsid w:val="004F6B1E"/>
    <w:rsid w:val="005060BE"/>
    <w:rsid w:val="005364AE"/>
    <w:rsid w:val="00540C21"/>
    <w:rsid w:val="00543AE5"/>
    <w:rsid w:val="0054583A"/>
    <w:rsid w:val="00547836"/>
    <w:rsid w:val="005527E1"/>
    <w:rsid w:val="0055389F"/>
    <w:rsid w:val="00553AF1"/>
    <w:rsid w:val="005551AD"/>
    <w:rsid w:val="00555933"/>
    <w:rsid w:val="00556BB7"/>
    <w:rsid w:val="00556FE0"/>
    <w:rsid w:val="00563828"/>
    <w:rsid w:val="00563B67"/>
    <w:rsid w:val="005662BB"/>
    <w:rsid w:val="00586704"/>
    <w:rsid w:val="005878F7"/>
    <w:rsid w:val="005932FC"/>
    <w:rsid w:val="00595590"/>
    <w:rsid w:val="005A0140"/>
    <w:rsid w:val="005A0818"/>
    <w:rsid w:val="005A2D36"/>
    <w:rsid w:val="005A49E1"/>
    <w:rsid w:val="005A65DB"/>
    <w:rsid w:val="005A7D8B"/>
    <w:rsid w:val="005C49A2"/>
    <w:rsid w:val="005C63CA"/>
    <w:rsid w:val="005C7425"/>
    <w:rsid w:val="005C74B4"/>
    <w:rsid w:val="005D4097"/>
    <w:rsid w:val="005D521E"/>
    <w:rsid w:val="005D5753"/>
    <w:rsid w:val="005D6D66"/>
    <w:rsid w:val="005E2947"/>
    <w:rsid w:val="00604588"/>
    <w:rsid w:val="0061490E"/>
    <w:rsid w:val="00622345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7B4D"/>
    <w:rsid w:val="00695E43"/>
    <w:rsid w:val="00697781"/>
    <w:rsid w:val="006A3B70"/>
    <w:rsid w:val="006A3DA6"/>
    <w:rsid w:val="006B179A"/>
    <w:rsid w:val="006B1EA8"/>
    <w:rsid w:val="006B36C6"/>
    <w:rsid w:val="006B42B6"/>
    <w:rsid w:val="006B670C"/>
    <w:rsid w:val="006C138C"/>
    <w:rsid w:val="006C4C32"/>
    <w:rsid w:val="006C58E1"/>
    <w:rsid w:val="006C7150"/>
    <w:rsid w:val="006F066B"/>
    <w:rsid w:val="006F0949"/>
    <w:rsid w:val="006F3AE3"/>
    <w:rsid w:val="00700371"/>
    <w:rsid w:val="00704401"/>
    <w:rsid w:val="00704B7E"/>
    <w:rsid w:val="007129DA"/>
    <w:rsid w:val="00716131"/>
    <w:rsid w:val="007163F1"/>
    <w:rsid w:val="00717AEE"/>
    <w:rsid w:val="00720392"/>
    <w:rsid w:val="00737E23"/>
    <w:rsid w:val="0074170C"/>
    <w:rsid w:val="00753B17"/>
    <w:rsid w:val="0076179D"/>
    <w:rsid w:val="007671B7"/>
    <w:rsid w:val="00767E37"/>
    <w:rsid w:val="00771076"/>
    <w:rsid w:val="00777DF8"/>
    <w:rsid w:val="00781278"/>
    <w:rsid w:val="00781501"/>
    <w:rsid w:val="00785BDD"/>
    <w:rsid w:val="00787237"/>
    <w:rsid w:val="00793BD2"/>
    <w:rsid w:val="00793F16"/>
    <w:rsid w:val="007A0E5E"/>
    <w:rsid w:val="007B55DB"/>
    <w:rsid w:val="007C23FE"/>
    <w:rsid w:val="007D50CD"/>
    <w:rsid w:val="007D75DA"/>
    <w:rsid w:val="007E2336"/>
    <w:rsid w:val="007F4073"/>
    <w:rsid w:val="007F6693"/>
    <w:rsid w:val="00801BB6"/>
    <w:rsid w:val="00804B65"/>
    <w:rsid w:val="008058DD"/>
    <w:rsid w:val="0080709D"/>
    <w:rsid w:val="008173FE"/>
    <w:rsid w:val="008207C1"/>
    <w:rsid w:val="00820B22"/>
    <w:rsid w:val="00825686"/>
    <w:rsid w:val="008344C7"/>
    <w:rsid w:val="008356D3"/>
    <w:rsid w:val="00846C72"/>
    <w:rsid w:val="00847786"/>
    <w:rsid w:val="00852AC9"/>
    <w:rsid w:val="0085698C"/>
    <w:rsid w:val="0085795B"/>
    <w:rsid w:val="00872C65"/>
    <w:rsid w:val="00873AA9"/>
    <w:rsid w:val="008743B4"/>
    <w:rsid w:val="00875C67"/>
    <w:rsid w:val="008810AF"/>
    <w:rsid w:val="00887FAD"/>
    <w:rsid w:val="0089076D"/>
    <w:rsid w:val="008967C4"/>
    <w:rsid w:val="008A62CE"/>
    <w:rsid w:val="008C30D4"/>
    <w:rsid w:val="008C6704"/>
    <w:rsid w:val="008D2C8E"/>
    <w:rsid w:val="008D4002"/>
    <w:rsid w:val="008E54F0"/>
    <w:rsid w:val="008F7AE0"/>
    <w:rsid w:val="00903770"/>
    <w:rsid w:val="00904ED1"/>
    <w:rsid w:val="00906A70"/>
    <w:rsid w:val="0090734D"/>
    <w:rsid w:val="0091247B"/>
    <w:rsid w:val="00917AB4"/>
    <w:rsid w:val="00917B2B"/>
    <w:rsid w:val="009232D6"/>
    <w:rsid w:val="00924219"/>
    <w:rsid w:val="009349A4"/>
    <w:rsid w:val="00940EE8"/>
    <w:rsid w:val="00964C57"/>
    <w:rsid w:val="0096671C"/>
    <w:rsid w:val="00980A8E"/>
    <w:rsid w:val="00981A8F"/>
    <w:rsid w:val="0098250F"/>
    <w:rsid w:val="00987018"/>
    <w:rsid w:val="009915FE"/>
    <w:rsid w:val="0099255C"/>
    <w:rsid w:val="00993605"/>
    <w:rsid w:val="00993CA0"/>
    <w:rsid w:val="009A2167"/>
    <w:rsid w:val="009A395F"/>
    <w:rsid w:val="009B1081"/>
    <w:rsid w:val="009B28C3"/>
    <w:rsid w:val="009C2048"/>
    <w:rsid w:val="009C35F9"/>
    <w:rsid w:val="009C4ECC"/>
    <w:rsid w:val="009D203C"/>
    <w:rsid w:val="009D32BC"/>
    <w:rsid w:val="009D4B03"/>
    <w:rsid w:val="009D7401"/>
    <w:rsid w:val="009E2EDB"/>
    <w:rsid w:val="009E3B73"/>
    <w:rsid w:val="009E5810"/>
    <w:rsid w:val="009F2E12"/>
    <w:rsid w:val="009F34B6"/>
    <w:rsid w:val="009F6786"/>
    <w:rsid w:val="00A02EAD"/>
    <w:rsid w:val="00A14A8B"/>
    <w:rsid w:val="00A14DB7"/>
    <w:rsid w:val="00A2773F"/>
    <w:rsid w:val="00A32D9A"/>
    <w:rsid w:val="00A34D38"/>
    <w:rsid w:val="00A35EC5"/>
    <w:rsid w:val="00A37724"/>
    <w:rsid w:val="00A408E1"/>
    <w:rsid w:val="00A46940"/>
    <w:rsid w:val="00A6754C"/>
    <w:rsid w:val="00A83AC6"/>
    <w:rsid w:val="00A9128E"/>
    <w:rsid w:val="00A960A8"/>
    <w:rsid w:val="00A96512"/>
    <w:rsid w:val="00AA1471"/>
    <w:rsid w:val="00AA1EBA"/>
    <w:rsid w:val="00AA3DB6"/>
    <w:rsid w:val="00AB1AC5"/>
    <w:rsid w:val="00AB1E8D"/>
    <w:rsid w:val="00AB61A6"/>
    <w:rsid w:val="00AD7B58"/>
    <w:rsid w:val="00AE2866"/>
    <w:rsid w:val="00AE2977"/>
    <w:rsid w:val="00AF2568"/>
    <w:rsid w:val="00AF498F"/>
    <w:rsid w:val="00AF4FA3"/>
    <w:rsid w:val="00AF5B55"/>
    <w:rsid w:val="00AF5E21"/>
    <w:rsid w:val="00AF7658"/>
    <w:rsid w:val="00B01FBF"/>
    <w:rsid w:val="00B044B3"/>
    <w:rsid w:val="00B07704"/>
    <w:rsid w:val="00B129C4"/>
    <w:rsid w:val="00B16786"/>
    <w:rsid w:val="00B20D06"/>
    <w:rsid w:val="00B239EF"/>
    <w:rsid w:val="00B24F24"/>
    <w:rsid w:val="00B30CA8"/>
    <w:rsid w:val="00B32D77"/>
    <w:rsid w:val="00B36CE8"/>
    <w:rsid w:val="00B52849"/>
    <w:rsid w:val="00B57C6C"/>
    <w:rsid w:val="00B61C53"/>
    <w:rsid w:val="00B62E85"/>
    <w:rsid w:val="00B6583E"/>
    <w:rsid w:val="00B667A5"/>
    <w:rsid w:val="00B67FEB"/>
    <w:rsid w:val="00B7041F"/>
    <w:rsid w:val="00B838F7"/>
    <w:rsid w:val="00B83DE7"/>
    <w:rsid w:val="00B87E97"/>
    <w:rsid w:val="00B921BD"/>
    <w:rsid w:val="00B9468A"/>
    <w:rsid w:val="00BA20FB"/>
    <w:rsid w:val="00BA221E"/>
    <w:rsid w:val="00BA27F2"/>
    <w:rsid w:val="00BA3B14"/>
    <w:rsid w:val="00BA6AE9"/>
    <w:rsid w:val="00BB39EE"/>
    <w:rsid w:val="00BB7962"/>
    <w:rsid w:val="00BC45D8"/>
    <w:rsid w:val="00BD1B0D"/>
    <w:rsid w:val="00BD476C"/>
    <w:rsid w:val="00BD5101"/>
    <w:rsid w:val="00BE1E16"/>
    <w:rsid w:val="00C0228B"/>
    <w:rsid w:val="00C05385"/>
    <w:rsid w:val="00C07944"/>
    <w:rsid w:val="00C16704"/>
    <w:rsid w:val="00C2006E"/>
    <w:rsid w:val="00C23C5B"/>
    <w:rsid w:val="00C24A4A"/>
    <w:rsid w:val="00C30120"/>
    <w:rsid w:val="00C35931"/>
    <w:rsid w:val="00C37CEE"/>
    <w:rsid w:val="00C4016C"/>
    <w:rsid w:val="00C501B7"/>
    <w:rsid w:val="00C62EF2"/>
    <w:rsid w:val="00C67459"/>
    <w:rsid w:val="00C67EF8"/>
    <w:rsid w:val="00C861DE"/>
    <w:rsid w:val="00C87B33"/>
    <w:rsid w:val="00C92255"/>
    <w:rsid w:val="00C922F7"/>
    <w:rsid w:val="00C94FA5"/>
    <w:rsid w:val="00C95FFF"/>
    <w:rsid w:val="00CB15EF"/>
    <w:rsid w:val="00CC142E"/>
    <w:rsid w:val="00CC6F28"/>
    <w:rsid w:val="00CD47B9"/>
    <w:rsid w:val="00CD4CDE"/>
    <w:rsid w:val="00CD5935"/>
    <w:rsid w:val="00CE199B"/>
    <w:rsid w:val="00CE2161"/>
    <w:rsid w:val="00CE5A40"/>
    <w:rsid w:val="00CE757D"/>
    <w:rsid w:val="00CF2306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41648"/>
    <w:rsid w:val="00D53CA7"/>
    <w:rsid w:val="00D55361"/>
    <w:rsid w:val="00D56305"/>
    <w:rsid w:val="00D646AF"/>
    <w:rsid w:val="00D66E63"/>
    <w:rsid w:val="00D702BE"/>
    <w:rsid w:val="00D729EF"/>
    <w:rsid w:val="00D95455"/>
    <w:rsid w:val="00D96BC4"/>
    <w:rsid w:val="00DA03FD"/>
    <w:rsid w:val="00DA0E16"/>
    <w:rsid w:val="00DA3B06"/>
    <w:rsid w:val="00DD1022"/>
    <w:rsid w:val="00DD2BAD"/>
    <w:rsid w:val="00DE365D"/>
    <w:rsid w:val="00DE6544"/>
    <w:rsid w:val="00E049EF"/>
    <w:rsid w:val="00E04C8D"/>
    <w:rsid w:val="00E076BB"/>
    <w:rsid w:val="00E16616"/>
    <w:rsid w:val="00E17200"/>
    <w:rsid w:val="00E17757"/>
    <w:rsid w:val="00E20654"/>
    <w:rsid w:val="00E22D15"/>
    <w:rsid w:val="00E24051"/>
    <w:rsid w:val="00E27014"/>
    <w:rsid w:val="00E30545"/>
    <w:rsid w:val="00E54440"/>
    <w:rsid w:val="00E54D84"/>
    <w:rsid w:val="00E64769"/>
    <w:rsid w:val="00E64A22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6847"/>
    <w:rsid w:val="00EC7683"/>
    <w:rsid w:val="00ED0D9B"/>
    <w:rsid w:val="00ED2573"/>
    <w:rsid w:val="00EE450D"/>
    <w:rsid w:val="00EE55F5"/>
    <w:rsid w:val="00EE68A5"/>
    <w:rsid w:val="00EF1655"/>
    <w:rsid w:val="00EF406E"/>
    <w:rsid w:val="00F03AD0"/>
    <w:rsid w:val="00F07920"/>
    <w:rsid w:val="00F13C51"/>
    <w:rsid w:val="00F234A7"/>
    <w:rsid w:val="00F257D8"/>
    <w:rsid w:val="00F35F69"/>
    <w:rsid w:val="00F4411E"/>
    <w:rsid w:val="00F46749"/>
    <w:rsid w:val="00F470BA"/>
    <w:rsid w:val="00F5039E"/>
    <w:rsid w:val="00F55388"/>
    <w:rsid w:val="00F6518F"/>
    <w:rsid w:val="00F65D17"/>
    <w:rsid w:val="00F67AAC"/>
    <w:rsid w:val="00F713C7"/>
    <w:rsid w:val="00F72AF0"/>
    <w:rsid w:val="00F732A9"/>
    <w:rsid w:val="00F76AB2"/>
    <w:rsid w:val="00F825B0"/>
    <w:rsid w:val="00F95BB6"/>
    <w:rsid w:val="00FA0102"/>
    <w:rsid w:val="00FA6BF8"/>
    <w:rsid w:val="00FB1A30"/>
    <w:rsid w:val="00FB3ABA"/>
    <w:rsid w:val="00FC5BA8"/>
    <w:rsid w:val="00FC64F3"/>
    <w:rsid w:val="00FD0311"/>
    <w:rsid w:val="00FE036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1"/>
    <o:shapelayout v:ext="edit">
      <o:idmap v:ext="edit" data="1"/>
    </o:shapelayout>
  </w:shapeDefaults>
  <w:decimalSymbol w:val="."/>
  <w:listSeparator w:val=","/>
  <w14:docId w14:val="7152A651"/>
  <w15:docId w15:val="{CD8520F9-3830-405F-A37C-CF509E2EC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3B4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7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70C"/>
    <w:rPr>
      <w:rFonts w:ascii="Tahoma" w:hAnsi="Tahoma" w:cs="Tahoma"/>
      <w:sz w:val="16"/>
      <w:szCs w:val="16"/>
    </w:rPr>
  </w:style>
  <w:style w:type="paragraph" w:customStyle="1" w:styleId="CUStyle">
    <w:name w:val="CU_Style"/>
    <w:basedOn w:val="ListParagraph"/>
    <w:link w:val="CUStyleChar"/>
    <w:unhideWhenUsed/>
    <w:qFormat/>
    <w:rsid w:val="008F7AE0"/>
    <w:pPr>
      <w:numPr>
        <w:numId w:val="12"/>
      </w:numPr>
      <w:spacing w:after="0" w:line="360" w:lineRule="auto"/>
    </w:pPr>
    <w:rPr>
      <w:rFonts w:eastAsiaTheme="minorEastAsia"/>
    </w:rPr>
  </w:style>
  <w:style w:type="character" w:customStyle="1" w:styleId="CUStyleChar">
    <w:name w:val="CU_Style Char"/>
    <w:basedOn w:val="ListParagraphChar"/>
    <w:link w:val="CUStyle"/>
    <w:rsid w:val="008F7AE0"/>
    <w:rPr>
      <w:rFonts w:eastAsiaTheme="minorEastAsia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D6D66"/>
    <w:pPr>
      <w:keepNext/>
      <w:keepLines/>
      <w:spacing w:before="360" w:after="0" w:line="360" w:lineRule="auto"/>
      <w:jc w:val="both"/>
    </w:pPr>
    <w:rPr>
      <w:rFonts w:asciiTheme="majorBidi" w:eastAsiaTheme="minorEastAsia" w:hAnsiTheme="majorBidi" w:cstheme="majorBidi"/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5D6D66"/>
    <w:rPr>
      <w:rFonts w:asciiTheme="majorBidi" w:eastAsiaTheme="minorEastAsia" w:hAnsiTheme="majorBid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1</Pages>
  <Words>1983</Words>
  <Characters>1130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38</cp:revision>
  <dcterms:created xsi:type="dcterms:W3CDTF">2024-11-05T09:50:00Z</dcterms:created>
  <dcterms:modified xsi:type="dcterms:W3CDTF">2024-11-08T09:10:00Z</dcterms:modified>
</cp:coreProperties>
</file>